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E971E" w14:textId="61027AA9" w:rsidR="0028054F" w:rsidRPr="0028054F" w:rsidRDefault="0028054F" w:rsidP="00A910EC">
      <w:pPr>
        <w:spacing w:after="0" w:line="240" w:lineRule="auto"/>
        <w:rPr>
          <w:rFonts w:ascii="Helvetica" w:eastAsia="Times New Roman" w:hAnsi="Helvetica" w:cs="Helvetica"/>
          <w:b/>
          <w:bCs/>
          <w:color w:val="0A0905"/>
          <w:sz w:val="28"/>
          <w:szCs w:val="28"/>
          <w:shd w:val="clear" w:color="auto" w:fill="FFFFFF"/>
        </w:rPr>
      </w:pPr>
      <w:r w:rsidRPr="0028054F">
        <w:rPr>
          <w:rFonts w:ascii="Helvetica" w:eastAsia="Times New Roman" w:hAnsi="Helvetica" w:cs="Helvetica"/>
          <w:b/>
          <w:bCs/>
          <w:color w:val="0A0905"/>
          <w:sz w:val="28"/>
          <w:szCs w:val="28"/>
          <w:shd w:val="clear" w:color="auto" w:fill="FFFFFF"/>
        </w:rPr>
        <w:t xml:space="preserve">Appendix </w:t>
      </w:r>
      <w:r w:rsidR="009D6415">
        <w:rPr>
          <w:rFonts w:ascii="Helvetica" w:eastAsia="Times New Roman" w:hAnsi="Helvetica" w:cs="Helvetica"/>
          <w:b/>
          <w:bCs/>
          <w:color w:val="0A0905"/>
          <w:sz w:val="28"/>
          <w:szCs w:val="28"/>
          <w:shd w:val="clear" w:color="auto" w:fill="FFFFFF"/>
        </w:rPr>
        <w:t>1</w:t>
      </w:r>
      <w:r w:rsidRPr="0028054F">
        <w:rPr>
          <w:rFonts w:ascii="Helvetica" w:eastAsia="Times New Roman" w:hAnsi="Helvetica" w:cs="Helvetica"/>
          <w:b/>
          <w:bCs/>
          <w:color w:val="0A0905"/>
          <w:sz w:val="28"/>
          <w:szCs w:val="28"/>
          <w:shd w:val="clear" w:color="auto" w:fill="FFFFFF"/>
        </w:rPr>
        <w:t xml:space="preserve"> Search strategy</w:t>
      </w:r>
    </w:p>
    <w:p w14:paraId="046F4E1C" w14:textId="77777777" w:rsidR="0028054F" w:rsidRDefault="0028054F" w:rsidP="00A910EC">
      <w:pPr>
        <w:spacing w:after="0" w:line="240" w:lineRule="auto"/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</w:pPr>
    </w:p>
    <w:p w14:paraId="3F88D3ED" w14:textId="25F73BFB" w:rsidR="00A910EC" w:rsidRPr="00A910EC" w:rsidRDefault="00A910EC" w:rsidP="00A910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10EC"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  <w:t>Database(s): </w:t>
      </w:r>
      <w:r w:rsidRPr="00A910EC">
        <w:rPr>
          <w:rFonts w:ascii="Helvetica" w:eastAsia="Times New Roman" w:hAnsi="Helvetica" w:cs="Helvetica"/>
          <w:b/>
          <w:bCs/>
          <w:color w:val="0A0905"/>
          <w:sz w:val="18"/>
          <w:szCs w:val="18"/>
          <w:shd w:val="clear" w:color="auto" w:fill="FFFFFF"/>
        </w:rPr>
        <w:t>Ovid MEDLINE(R) ALL </w:t>
      </w:r>
      <w:r w:rsidRPr="00A910EC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 xml:space="preserve">1946 to </w:t>
      </w:r>
      <w:r w:rsidR="004C0951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>November</w:t>
      </w:r>
      <w:r w:rsidRPr="00A910EC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 xml:space="preserve"> </w:t>
      </w:r>
      <w:r w:rsidR="004C0951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>10</w:t>
      </w:r>
      <w:r w:rsidRPr="00A910EC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>, 2021</w:t>
      </w:r>
      <w:r w:rsidRPr="00A910EC">
        <w:rPr>
          <w:rFonts w:ascii="Helvetica" w:eastAsia="Times New Roman" w:hAnsi="Helvetica" w:cs="Helvetica"/>
          <w:color w:val="0A0905"/>
          <w:sz w:val="18"/>
          <w:szCs w:val="18"/>
        </w:rPr>
        <w:br/>
      </w:r>
      <w:r w:rsidRPr="00A910EC"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  <w:t>Search Strategy:</w:t>
      </w:r>
    </w:p>
    <w:tbl>
      <w:tblPr>
        <w:tblW w:w="0" w:type="auto"/>
        <w:tblBorders>
          <w:top w:val="single" w:sz="6" w:space="0" w:color="757575"/>
          <w:left w:val="single" w:sz="6" w:space="0" w:color="757575"/>
          <w:bottom w:val="single" w:sz="6" w:space="0" w:color="757575"/>
          <w:right w:val="single" w:sz="6" w:space="0" w:color="75757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"/>
        <w:gridCol w:w="5414"/>
        <w:gridCol w:w="851"/>
      </w:tblGrid>
      <w:tr w:rsidR="00A910EC" w:rsidRPr="00A910EC" w14:paraId="6DAD707D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370F6C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57AAC0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Search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3E8628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Results</w:t>
            </w:r>
          </w:p>
        </w:tc>
      </w:tr>
      <w:tr w:rsidR="00A910EC" w:rsidRPr="00A910EC" w14:paraId="2C86674B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C161F3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D7688A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Cognitive Dysfunction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D257FC" w14:textId="0B4F9A04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40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6</w:t>
            </w:r>
          </w:p>
        </w:tc>
      </w:tr>
      <w:tr w:rsidR="00A910EC" w:rsidRPr="00A910EC" w14:paraId="391321B8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356EC1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E6B909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impair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55365C" w14:textId="6AB69DBE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18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1</w:t>
            </w:r>
          </w:p>
        </w:tc>
      </w:tr>
      <w:tr w:rsidR="00A910EC" w:rsidRPr="00A910EC" w14:paraId="23AC5D0E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014F76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521D84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disorder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42F48C" w14:textId="503CDD41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7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0</w:t>
            </w:r>
          </w:p>
        </w:tc>
      </w:tr>
      <w:tr w:rsidR="00A910EC" w:rsidRPr="00A910EC" w14:paraId="3CBD12A2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7AA36B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DC1870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Dysfunction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A24EFD" w14:textId="19365123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0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0</w:t>
            </w:r>
          </w:p>
        </w:tc>
      </w:tr>
      <w:tr w:rsidR="00A910EC" w:rsidRPr="00A910EC" w14:paraId="6E62A864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8098B5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6F3903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Dementia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EAF916" w14:textId="3A864428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782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8</w:t>
            </w:r>
          </w:p>
        </w:tc>
      </w:tr>
      <w:tr w:rsidR="00A910EC" w:rsidRPr="00A910EC" w14:paraId="463F196C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E2F7A4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433D65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dementia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973E54" w14:textId="06163A2F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183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3</w:t>
            </w:r>
          </w:p>
        </w:tc>
      </w:tr>
      <w:tr w:rsidR="00A910EC" w:rsidRPr="00A910EC" w14:paraId="7115D49F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BF1647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C69E07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Alzheimer Disease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A92C50" w14:textId="6A4BA37A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014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</w:t>
            </w:r>
          </w:p>
        </w:tc>
      </w:tr>
      <w:tr w:rsidR="00A910EC" w:rsidRPr="00A910EC" w14:paraId="3A1D118A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8AD69D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5832CF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Alzheimer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A1E6B9" w14:textId="767048A1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73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0</w:t>
            </w:r>
          </w:p>
        </w:tc>
      </w:tr>
      <w:tr w:rsidR="00A910EC" w:rsidRPr="00A910EC" w14:paraId="309A34A1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36ACCD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8FD837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Randomized Controlled Trials as Topic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66821C" w14:textId="21DCACCD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05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0</w:t>
            </w:r>
          </w:p>
        </w:tc>
      </w:tr>
      <w:tr w:rsidR="00A910EC" w:rsidRPr="00A910EC" w14:paraId="688F7E8A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E1D0C4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12C599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zed controlled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33429E" w14:textId="5250D51C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51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0</w:t>
            </w:r>
          </w:p>
        </w:tc>
      </w:tr>
      <w:tr w:rsidR="00A910EC" w:rsidRPr="00A910EC" w14:paraId="49FE1337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F6577C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872AB3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sed controlled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7E227D" w14:textId="1B654763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81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3</w:t>
            </w:r>
          </w:p>
        </w:tc>
      </w:tr>
      <w:tr w:rsidR="00A910EC" w:rsidRPr="00A910EC" w14:paraId="297B3311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33FDD9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9E31A4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zed contro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E3492E" w14:textId="33D035F5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22</w:t>
            </w:r>
          </w:p>
        </w:tc>
      </w:tr>
      <w:tr w:rsidR="00A910EC" w:rsidRPr="00A910EC" w14:paraId="540DFA80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62E658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2BAFA2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sed contro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FDC8D2" w14:textId="0291D45A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0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2</w:t>
            </w:r>
          </w:p>
        </w:tc>
      </w:tr>
      <w:tr w:rsidR="00A910EC" w:rsidRPr="00A910EC" w14:paraId="6D24FF7B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4FF504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775F3E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linica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8D7743" w14:textId="476591D2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068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9</w:t>
            </w:r>
          </w:p>
        </w:tc>
      </w:tr>
      <w:tr w:rsidR="00A910EC" w:rsidRPr="00A910EC" w14:paraId="7270D20E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6A1017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F80650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eriment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172199" w14:textId="754D85C4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76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03</w:t>
            </w:r>
          </w:p>
        </w:tc>
      </w:tr>
      <w:tr w:rsidR="00A910EC" w:rsidRPr="00A910EC" w14:paraId="07481BE7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375D5E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05C9C7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Video Games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1A76AF" w14:textId="54C30ADA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17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</w:t>
            </w:r>
          </w:p>
        </w:tc>
      </w:tr>
      <w:tr w:rsidR="00A910EC" w:rsidRPr="00A910EC" w14:paraId="6A2713E9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6325C9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AD8B0E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serious gam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BC5575" w14:textId="418C0B65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4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</w:p>
        </w:tc>
      </w:tr>
      <w:tr w:rsidR="00A910EC" w:rsidRPr="00A910EC" w14:paraId="09C6290C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33CA80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EC902D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game-based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63FBF9" w14:textId="29BF197D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5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</w:t>
            </w:r>
          </w:p>
        </w:tc>
      </w:tr>
      <w:tr w:rsidR="00A910EC" w:rsidRPr="00A910EC" w14:paraId="2C13001D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215D92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0F63F6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deo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7A9780" w14:textId="667863D8" w:rsidR="00A910EC" w:rsidRPr="00A910EC" w:rsidRDefault="004C0951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03</w:t>
            </w:r>
          </w:p>
        </w:tc>
      </w:tr>
      <w:tr w:rsidR="00A910EC" w:rsidRPr="00A910EC" w14:paraId="64DDD74A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F8209D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081D33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deo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54F23C" w14:textId="28970A3B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6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3</w:t>
            </w:r>
          </w:p>
        </w:tc>
      </w:tr>
      <w:tr w:rsidR="00A910EC" w:rsidRPr="00A910EC" w14:paraId="7BBB1B69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991683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017741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rtual reality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48E663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22</w:t>
            </w:r>
          </w:p>
        </w:tc>
      </w:tr>
      <w:tr w:rsidR="00A910EC" w:rsidRPr="00A910EC" w14:paraId="76B3E965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1774DE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EB4DE1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rtual reality-bas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17736D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</w:p>
        </w:tc>
      </w:tr>
      <w:tr w:rsidR="00A910EC" w:rsidRPr="00A910EC" w14:paraId="76180DDF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0DCEDC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C5C1D5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ugmented Reality-bas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AA0894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0</w:t>
            </w:r>
          </w:p>
        </w:tc>
      </w:tr>
      <w:tr w:rsidR="00A910EC" w:rsidRPr="00A910EC" w14:paraId="4686FE19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D92ABC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49388E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ugmented Reality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0B5349" w14:textId="7F434C9A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</w:p>
        </w:tc>
      </w:tr>
      <w:tr w:rsidR="00A910EC" w:rsidRPr="00A910EC" w14:paraId="5FEA63AF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CED21C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5F4B85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gamification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E114DF" w14:textId="1F4108C3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7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</w:t>
            </w:r>
          </w:p>
        </w:tc>
      </w:tr>
      <w:tr w:rsidR="00A910EC" w:rsidRPr="00A910EC" w14:paraId="6C7C77A7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FF2503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3BC846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ergame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7ED34A" w14:textId="1E03BF69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3</w:t>
            </w:r>
          </w:p>
        </w:tc>
      </w:tr>
      <w:tr w:rsidR="00A910EC" w:rsidRPr="00A910EC" w14:paraId="4C1380FE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072B98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206837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ppli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4B0BE1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2</w:t>
            </w:r>
          </w:p>
        </w:tc>
      </w:tr>
      <w:tr w:rsidR="00A910EC" w:rsidRPr="00A910EC" w14:paraId="7549E6C6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486A57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244BD2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 or 2 or 3 or 4 or 5 or 6 or 7 or 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7D8452" w14:textId="187A1268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28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86</w:t>
            </w:r>
          </w:p>
        </w:tc>
      </w:tr>
      <w:tr w:rsidR="00A910EC" w:rsidRPr="00A910EC" w14:paraId="08DBAF57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27217B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3C46BA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 or 10 or 11 or 12 or 13 or 14 or 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71F549" w14:textId="2FC9DEDD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801</w:t>
            </w:r>
            <w:r w:rsidR="004C0951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17</w:t>
            </w:r>
          </w:p>
        </w:tc>
      </w:tr>
      <w:tr w:rsidR="00A910EC" w:rsidRPr="00A910EC" w14:paraId="551F94BF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E24A76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4F70FF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6 or 17 or 18 or 19 or 20 or 21 or 22 or 23 or 24 or 25 or 26 or 2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AEE8A3" w14:textId="06BB9593" w:rsidR="00A910EC" w:rsidRPr="00A910EC" w:rsidRDefault="004C0951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0105</w:t>
            </w:r>
          </w:p>
        </w:tc>
      </w:tr>
      <w:tr w:rsidR="00A910EC" w:rsidRPr="00A910EC" w14:paraId="0226AB2D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9A53EE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92A48F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8 and 29 and 3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BFC649" w14:textId="4944DC73" w:rsidR="00A910EC" w:rsidRPr="00A910EC" w:rsidRDefault="00CA61CF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5</w:t>
            </w:r>
          </w:p>
        </w:tc>
      </w:tr>
      <w:tr w:rsidR="00A910EC" w:rsidRPr="00A910EC" w14:paraId="447C3D29" w14:textId="77777777" w:rsidTr="00A910EC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8189DB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926C5B" w14:textId="77777777" w:rsidR="00A910EC" w:rsidRPr="00A910EC" w:rsidRDefault="00A910EC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A910EC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limit 31 to (english language and yr="2010 -Current"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53A8B7" w14:textId="01D454BC" w:rsidR="00A910EC" w:rsidRPr="00A910EC" w:rsidRDefault="00CA61CF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9</w:t>
            </w:r>
          </w:p>
        </w:tc>
      </w:tr>
    </w:tbl>
    <w:p w14:paraId="4571DC4B" w14:textId="7A4838BD" w:rsidR="00A910EC" w:rsidRDefault="00A910EC" w:rsidP="00DE485C">
      <w:pPr>
        <w:rPr>
          <w:b/>
          <w:bCs/>
          <w:sz w:val="24"/>
          <w:szCs w:val="24"/>
        </w:rPr>
      </w:pPr>
    </w:p>
    <w:p w14:paraId="0BDC8295" w14:textId="4BC50B37" w:rsidR="00364AA2" w:rsidRPr="00364AA2" w:rsidRDefault="00364AA2" w:rsidP="00364A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4AA2"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  <w:t>Database(s): </w:t>
      </w:r>
      <w:r w:rsidRPr="00364AA2">
        <w:rPr>
          <w:rFonts w:ascii="Helvetica" w:eastAsia="Times New Roman" w:hAnsi="Helvetica" w:cs="Helvetica"/>
          <w:b/>
          <w:bCs/>
          <w:color w:val="0A0905"/>
          <w:sz w:val="18"/>
          <w:szCs w:val="18"/>
          <w:shd w:val="clear" w:color="auto" w:fill="FFFFFF"/>
        </w:rPr>
        <w:t>Embase </w:t>
      </w:r>
      <w:r w:rsidRPr="00364AA2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 xml:space="preserve">1996 to 2021 Week </w:t>
      </w:r>
      <w:r w:rsidR="00CA61CF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>45</w:t>
      </w:r>
      <w:r w:rsidRPr="00364AA2">
        <w:rPr>
          <w:rFonts w:ascii="Helvetica" w:eastAsia="Times New Roman" w:hAnsi="Helvetica" w:cs="Helvetica"/>
          <w:color w:val="0A0905"/>
          <w:sz w:val="18"/>
          <w:szCs w:val="18"/>
        </w:rPr>
        <w:br/>
      </w:r>
      <w:r w:rsidRPr="00364AA2"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  <w:t>Search Strategy:</w:t>
      </w:r>
    </w:p>
    <w:tbl>
      <w:tblPr>
        <w:tblW w:w="0" w:type="auto"/>
        <w:tblBorders>
          <w:top w:val="single" w:sz="6" w:space="0" w:color="757575"/>
          <w:left w:val="single" w:sz="6" w:space="0" w:color="757575"/>
          <w:bottom w:val="single" w:sz="6" w:space="0" w:color="757575"/>
          <w:right w:val="single" w:sz="6" w:space="0" w:color="75757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"/>
        <w:gridCol w:w="5414"/>
        <w:gridCol w:w="851"/>
      </w:tblGrid>
      <w:tr w:rsidR="00364AA2" w:rsidRPr="00364AA2" w14:paraId="5EDC937A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8A32C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CA829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Search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00983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Results</w:t>
            </w:r>
          </w:p>
        </w:tc>
      </w:tr>
      <w:tr w:rsidR="00364AA2" w:rsidRPr="00364AA2" w14:paraId="2AE6A559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12A82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CAC60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Cognitive Dysfunction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1BC1CE" w14:textId="45E079CE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851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5</w:t>
            </w:r>
          </w:p>
        </w:tc>
      </w:tr>
      <w:tr w:rsidR="00364AA2" w:rsidRPr="00364AA2" w14:paraId="17A2BAF0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6212EF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7D3F3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impair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EF7D31" w14:textId="27AB6524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09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03</w:t>
            </w:r>
          </w:p>
        </w:tc>
      </w:tr>
      <w:tr w:rsidR="00364AA2" w:rsidRPr="00364AA2" w14:paraId="0E2FC309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EA3FA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99124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disorder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5E3BFA" w14:textId="2FAF217A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3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</w:t>
            </w: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</w:t>
            </w:r>
          </w:p>
        </w:tc>
      </w:tr>
      <w:tr w:rsidR="00364AA2" w:rsidRPr="00364AA2" w14:paraId="3752A247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59E23F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496AA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Dysfunction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8D1B06" w14:textId="13DF6535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20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5</w:t>
            </w:r>
          </w:p>
        </w:tc>
      </w:tr>
      <w:tr w:rsidR="00364AA2" w:rsidRPr="00364AA2" w14:paraId="04E40A5B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28434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A8D6B3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Dementia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4172F5" w14:textId="794BFA63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49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22</w:t>
            </w:r>
          </w:p>
        </w:tc>
      </w:tr>
      <w:tr w:rsidR="00364AA2" w:rsidRPr="00364AA2" w14:paraId="3B6F266D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6E075F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1D97D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dementia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56BBCB" w14:textId="45F112AD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62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2</w:t>
            </w:r>
          </w:p>
        </w:tc>
      </w:tr>
      <w:tr w:rsidR="00364AA2" w:rsidRPr="00364AA2" w14:paraId="6D47966B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21E89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E5675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Alzheimer Disease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B93C35" w14:textId="4C075748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082</w:t>
            </w:r>
          </w:p>
        </w:tc>
      </w:tr>
      <w:tr w:rsidR="00364AA2" w:rsidRPr="00364AA2" w14:paraId="073308B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62668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052DC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Alzheimer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B9FD30" w14:textId="6CACAF68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9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06</w:t>
            </w:r>
          </w:p>
        </w:tc>
      </w:tr>
      <w:tr w:rsidR="00364AA2" w:rsidRPr="00364AA2" w14:paraId="671BF965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E2D62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3EAFC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Randomized Controlled Trials as Topic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EA0057" w14:textId="560F6BB5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084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4</w:t>
            </w:r>
          </w:p>
        </w:tc>
      </w:tr>
      <w:tr w:rsidR="00364AA2" w:rsidRPr="00364AA2" w14:paraId="73F25BE2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3B983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4A7D5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zed controlled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B7883D" w14:textId="266A88DA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89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0</w:t>
            </w:r>
          </w:p>
        </w:tc>
      </w:tr>
      <w:tr w:rsidR="00364AA2" w:rsidRPr="00364AA2" w14:paraId="7FB86BC5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BBD12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lastRenderedPageBreak/>
              <w:t>1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52CBB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sed controlled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5DCE19" w14:textId="127C5631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28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2</w:t>
            </w:r>
          </w:p>
        </w:tc>
      </w:tr>
      <w:tr w:rsidR="00364AA2" w:rsidRPr="00364AA2" w14:paraId="77A47BDE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0B6AD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0E80C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zed contro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6E9DB1" w14:textId="5BCC48B1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25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5</w:t>
            </w:r>
          </w:p>
        </w:tc>
      </w:tr>
      <w:tr w:rsidR="00364AA2" w:rsidRPr="00364AA2" w14:paraId="0370D349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30FB6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2A16C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sed contro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B9BC12" w14:textId="70545A68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40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</w:p>
        </w:tc>
      </w:tr>
      <w:tr w:rsidR="00364AA2" w:rsidRPr="00364AA2" w14:paraId="686AC7C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665BB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D8ED78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linica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1AEFB6" w14:textId="5139169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457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5</w:t>
            </w:r>
          </w:p>
        </w:tc>
      </w:tr>
      <w:tr w:rsidR="00364AA2" w:rsidRPr="00364AA2" w14:paraId="4EA0A72D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7FBD2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88EF3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eriment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4DED98" w14:textId="0E555D71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45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10</w:t>
            </w:r>
          </w:p>
        </w:tc>
      </w:tr>
      <w:tr w:rsidR="00364AA2" w:rsidRPr="00364AA2" w14:paraId="27743CF5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3A43B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44793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Video Games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EAA2CC" w14:textId="035B1A55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36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</w:t>
            </w:r>
          </w:p>
        </w:tc>
      </w:tr>
      <w:tr w:rsidR="00364AA2" w:rsidRPr="00364AA2" w14:paraId="02E13ACF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535C78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0F3CC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serious gam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9BD903" w14:textId="056F4633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5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</w:t>
            </w:r>
          </w:p>
        </w:tc>
      </w:tr>
      <w:tr w:rsidR="00364AA2" w:rsidRPr="00364AA2" w14:paraId="32DDDB03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99CE4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8B1A5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game-based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7D5977" w14:textId="1AF76CC3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3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</w:p>
        </w:tc>
      </w:tr>
      <w:tr w:rsidR="00364AA2" w:rsidRPr="00364AA2" w14:paraId="062BD930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27BF1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DA5CE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deo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2BB0D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55</w:t>
            </w:r>
          </w:p>
        </w:tc>
      </w:tr>
      <w:tr w:rsidR="00364AA2" w:rsidRPr="00364AA2" w14:paraId="33CCEABD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37B903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C1993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deo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2050EA" w14:textId="0B7868CD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4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3</w:t>
            </w:r>
          </w:p>
        </w:tc>
      </w:tr>
      <w:tr w:rsidR="00364AA2" w:rsidRPr="00364AA2" w14:paraId="72258885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56244F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BBC7C3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rtual reality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EB4E3F" w14:textId="68255A3A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6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</w:p>
        </w:tc>
      </w:tr>
      <w:tr w:rsidR="00364AA2" w:rsidRPr="00364AA2" w14:paraId="6A4E0A41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F35B0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F7764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rtual reality-bas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825D9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</w:t>
            </w:r>
          </w:p>
        </w:tc>
      </w:tr>
      <w:tr w:rsidR="00364AA2" w:rsidRPr="00364AA2" w14:paraId="1F26E910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EC3EB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2E1FC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ugmented Reality-bas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85414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0</w:t>
            </w:r>
          </w:p>
        </w:tc>
      </w:tr>
      <w:tr w:rsidR="00364AA2" w:rsidRPr="00364AA2" w14:paraId="13ED98F2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C7C66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12609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ugmented Reality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10432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9</w:t>
            </w:r>
          </w:p>
        </w:tc>
      </w:tr>
      <w:tr w:rsidR="00364AA2" w:rsidRPr="00364AA2" w14:paraId="51A8932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114AF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75B16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gamification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23CE28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41</w:t>
            </w:r>
          </w:p>
        </w:tc>
      </w:tr>
      <w:tr w:rsidR="00364AA2" w:rsidRPr="00364AA2" w14:paraId="26818050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22D32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0A7228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ergame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CA21DA" w14:textId="2521B2DA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6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</w:t>
            </w:r>
          </w:p>
        </w:tc>
      </w:tr>
      <w:tr w:rsidR="00364AA2" w:rsidRPr="00364AA2" w14:paraId="308DBDA3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2447E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E7C77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ppli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DB991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</w:t>
            </w:r>
          </w:p>
        </w:tc>
      </w:tr>
      <w:tr w:rsidR="00364AA2" w:rsidRPr="00364AA2" w14:paraId="0D9E561B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B0D05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36317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 or 2 or 3 or 4 or 5 or 6 or 7 or 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14661E" w14:textId="0EC3D72F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45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76</w:t>
            </w:r>
          </w:p>
        </w:tc>
      </w:tr>
      <w:tr w:rsidR="00364AA2" w:rsidRPr="00364AA2" w14:paraId="28A17615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5A0F0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FFEC8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 or 10 or 11 or 12 or 13 or 14 or 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225848" w14:textId="716F084A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78</w:t>
            </w:r>
            <w:r w:rsidR="00CA61CF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320</w:t>
            </w:r>
          </w:p>
        </w:tc>
      </w:tr>
      <w:tr w:rsidR="00364AA2" w:rsidRPr="00364AA2" w14:paraId="1F7E9252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3BD8BF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F6FE6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6 or 17 or 18 or 19 or 20 or 21 or 22 or 23 or 24 or 25 or 26 or 2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8AF8FB" w14:textId="44E0CC08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6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8</w:t>
            </w:r>
          </w:p>
        </w:tc>
      </w:tr>
      <w:tr w:rsidR="00364AA2" w:rsidRPr="00364AA2" w14:paraId="599780D5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C0252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5E79C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8 and 29 and 3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727FA4" w14:textId="525446F1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5</w:t>
            </w:r>
          </w:p>
        </w:tc>
      </w:tr>
      <w:tr w:rsidR="00364AA2" w:rsidRPr="00364AA2" w14:paraId="285D464E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36457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12E6A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limit 31 to (english language and yr="2010 -Current"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267B83" w14:textId="2BC69F9A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9</w:t>
            </w:r>
          </w:p>
        </w:tc>
      </w:tr>
      <w:tr w:rsidR="00364AA2" w:rsidRPr="00364AA2" w14:paraId="06EF29C6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5EDF8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B1F29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limit 32 to exclude medline journal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B38B2D" w14:textId="55BEC61E" w:rsidR="00364AA2" w:rsidRPr="00364AA2" w:rsidRDefault="008761F5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6</w:t>
            </w:r>
          </w:p>
        </w:tc>
      </w:tr>
    </w:tbl>
    <w:p w14:paraId="3FB5A64B" w14:textId="5173E1D3" w:rsidR="00364AA2" w:rsidRDefault="00364AA2" w:rsidP="00DE485C">
      <w:pPr>
        <w:rPr>
          <w:b/>
          <w:bCs/>
          <w:sz w:val="24"/>
          <w:szCs w:val="24"/>
        </w:rPr>
      </w:pPr>
    </w:p>
    <w:p w14:paraId="6B3A9389" w14:textId="1B7652BA" w:rsidR="00364AA2" w:rsidRPr="00364AA2" w:rsidRDefault="00364AA2" w:rsidP="00364A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4AA2"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  <w:t>Database(s): </w:t>
      </w:r>
      <w:r w:rsidRPr="00364AA2">
        <w:rPr>
          <w:rFonts w:ascii="Helvetica" w:eastAsia="Times New Roman" w:hAnsi="Helvetica" w:cs="Helvetica"/>
          <w:b/>
          <w:bCs/>
          <w:color w:val="0A0905"/>
          <w:sz w:val="18"/>
          <w:szCs w:val="18"/>
          <w:shd w:val="clear" w:color="auto" w:fill="FFFFFF"/>
        </w:rPr>
        <w:t>APA PsycInfo </w:t>
      </w:r>
      <w:r w:rsidRPr="00364AA2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 xml:space="preserve">2002 to </w:t>
      </w:r>
      <w:r w:rsidR="00CA61CF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>November</w:t>
      </w:r>
      <w:r w:rsidRPr="00364AA2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 xml:space="preserve"> Week </w:t>
      </w:r>
      <w:r w:rsidR="00CA61CF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>2</w:t>
      </w:r>
      <w:r w:rsidRPr="00364AA2">
        <w:rPr>
          <w:rFonts w:ascii="Helvetica" w:eastAsia="Times New Roman" w:hAnsi="Helvetica" w:cs="Helvetica"/>
          <w:color w:val="0A0905"/>
          <w:sz w:val="15"/>
          <w:szCs w:val="15"/>
          <w:shd w:val="clear" w:color="auto" w:fill="FFFFFF"/>
        </w:rPr>
        <w:t xml:space="preserve"> 2021</w:t>
      </w:r>
      <w:r w:rsidRPr="00364AA2">
        <w:rPr>
          <w:rFonts w:ascii="Helvetica" w:eastAsia="Times New Roman" w:hAnsi="Helvetica" w:cs="Helvetica"/>
          <w:color w:val="0A0905"/>
          <w:sz w:val="18"/>
          <w:szCs w:val="18"/>
        </w:rPr>
        <w:br/>
      </w:r>
      <w:r w:rsidRPr="00364AA2"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  <w:t>Search Strategy:</w:t>
      </w:r>
    </w:p>
    <w:tbl>
      <w:tblPr>
        <w:tblW w:w="0" w:type="auto"/>
        <w:tblBorders>
          <w:top w:val="single" w:sz="6" w:space="0" w:color="757575"/>
          <w:left w:val="single" w:sz="6" w:space="0" w:color="757575"/>
          <w:bottom w:val="single" w:sz="6" w:space="0" w:color="757575"/>
          <w:right w:val="single" w:sz="6" w:space="0" w:color="75757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"/>
        <w:gridCol w:w="5414"/>
        <w:gridCol w:w="801"/>
      </w:tblGrid>
      <w:tr w:rsidR="00364AA2" w:rsidRPr="00364AA2" w14:paraId="0282654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3AE7E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E0645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Search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77018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b/>
                <w:bCs/>
                <w:color w:val="0A0905"/>
                <w:sz w:val="18"/>
                <w:szCs w:val="18"/>
              </w:rPr>
              <w:t>Results</w:t>
            </w:r>
          </w:p>
        </w:tc>
      </w:tr>
      <w:tr w:rsidR="00364AA2" w:rsidRPr="00364AA2" w14:paraId="2FCA5883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74D28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BC53B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Cognitive Dysfunction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E379F5" w14:textId="5DF65CC1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8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32</w:t>
            </w:r>
          </w:p>
        </w:tc>
      </w:tr>
      <w:tr w:rsidR="00364AA2" w:rsidRPr="00364AA2" w14:paraId="5D688D43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B26F63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67DB9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impair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610E26" w14:textId="4FE0923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7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5</w:t>
            </w:r>
          </w:p>
        </w:tc>
      </w:tr>
      <w:tr w:rsidR="00364AA2" w:rsidRPr="00364AA2" w14:paraId="7004D509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002BC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9CC62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disorder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6B14AB" w14:textId="7ED3A3AF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5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5</w:t>
            </w:r>
          </w:p>
        </w:tc>
      </w:tr>
      <w:tr w:rsidR="00364AA2" w:rsidRPr="00364AA2" w14:paraId="1C71501E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6DB03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0DB77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ognitive Dysfunction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455F99" w14:textId="289CA134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9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9</w:t>
            </w:r>
          </w:p>
        </w:tc>
      </w:tr>
      <w:tr w:rsidR="00364AA2" w:rsidRPr="00364AA2" w14:paraId="090374EB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1B591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35275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Dementia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33DF1F" w14:textId="5B714406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37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0</w:t>
            </w:r>
          </w:p>
        </w:tc>
      </w:tr>
      <w:tr w:rsidR="00364AA2" w:rsidRPr="00364AA2" w14:paraId="1735EAF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A907E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A01888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dementia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D9F26B" w14:textId="544016BC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32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5</w:t>
            </w:r>
          </w:p>
        </w:tc>
      </w:tr>
      <w:tr w:rsidR="00364AA2" w:rsidRPr="00364AA2" w14:paraId="337DDA90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847F9F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20A17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Alzheimer Disease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DF66F7" w14:textId="045EF4D3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86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4</w:t>
            </w:r>
          </w:p>
        </w:tc>
      </w:tr>
      <w:tr w:rsidR="00364AA2" w:rsidRPr="00364AA2" w14:paraId="5E9025DF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368F1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1B675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Alzheimer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57C793" w14:textId="654AA824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22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3</w:t>
            </w:r>
          </w:p>
        </w:tc>
      </w:tr>
      <w:tr w:rsidR="00364AA2" w:rsidRPr="00364AA2" w14:paraId="192DDCF4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09C33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91E6D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 Randomized Controlled Trials as Topic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51E79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0</w:t>
            </w:r>
          </w:p>
        </w:tc>
      </w:tr>
      <w:tr w:rsidR="00364AA2" w:rsidRPr="00364AA2" w14:paraId="58C09A9A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823B5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2BED2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zed controlled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368607" w14:textId="62DDF24C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92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9</w:t>
            </w:r>
          </w:p>
        </w:tc>
      </w:tr>
      <w:tr w:rsidR="00364AA2" w:rsidRPr="00364AA2" w14:paraId="24A6B456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F7DA8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87BCBF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sed controlled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60B257" w14:textId="6BE1ACA4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15</w:t>
            </w:r>
          </w:p>
        </w:tc>
      </w:tr>
      <w:tr w:rsidR="00364AA2" w:rsidRPr="00364AA2" w14:paraId="1D23E7AF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60FD1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DB326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zed contro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287BD9" w14:textId="448B7D75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4</w:t>
            </w:r>
          </w:p>
        </w:tc>
      </w:tr>
      <w:tr w:rsidR="00364AA2" w:rsidRPr="00364AA2" w14:paraId="7739241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7BF2B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1B8E5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randomised contro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310928" w14:textId="020F43C5" w:rsidR="00364AA2" w:rsidRPr="00364AA2" w:rsidRDefault="008761F5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13</w:t>
            </w:r>
          </w:p>
        </w:tc>
      </w:tr>
      <w:tr w:rsidR="00364AA2" w:rsidRPr="00364AA2" w14:paraId="08B23978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2B4B8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FDF9A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clinical trial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5E38B5" w14:textId="6467EFE4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023</w:t>
            </w:r>
          </w:p>
        </w:tc>
      </w:tr>
      <w:tr w:rsidR="00364AA2" w:rsidRPr="00364AA2" w14:paraId="616E2F20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536F8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EAA46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periment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B2B248" w14:textId="05F92E00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65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22</w:t>
            </w:r>
          </w:p>
        </w:tc>
      </w:tr>
      <w:tr w:rsidR="00364AA2" w:rsidRPr="00364AA2" w14:paraId="0948F8D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12B69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F3A22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Video Games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9FE60A" w14:textId="1BE8987F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05</w:t>
            </w:r>
          </w:p>
        </w:tc>
      </w:tr>
      <w:tr w:rsidR="00364AA2" w:rsidRPr="00364AA2" w14:paraId="0F5E2518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7FC0A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0D968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serious gam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53F801" w14:textId="40A44890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8</w:t>
            </w:r>
          </w:p>
        </w:tc>
      </w:tr>
      <w:tr w:rsidR="00364AA2" w:rsidRPr="00364AA2" w14:paraId="7FC000D1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C1BE6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B1F6C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game-based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54A162" w14:textId="60812158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5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5</w:t>
            </w:r>
          </w:p>
        </w:tc>
      </w:tr>
      <w:tr w:rsidR="00364AA2" w:rsidRPr="00364AA2" w14:paraId="4A78592B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EC586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0902E0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deo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C00478" w14:textId="5A24DF23" w:rsidR="00364AA2" w:rsidRPr="00364AA2" w:rsidRDefault="008761F5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001</w:t>
            </w:r>
          </w:p>
        </w:tc>
      </w:tr>
      <w:tr w:rsidR="00364AA2" w:rsidRPr="00364AA2" w14:paraId="12B0E704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019DE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13E4F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deo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42973E" w14:textId="0A71BC13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3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80</w:t>
            </w:r>
          </w:p>
        </w:tc>
      </w:tr>
      <w:tr w:rsidR="00364AA2" w:rsidRPr="00364AA2" w14:paraId="0181C9B4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9B2E7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53476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rtual reality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E80E8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67</w:t>
            </w:r>
          </w:p>
        </w:tc>
      </w:tr>
      <w:tr w:rsidR="00364AA2" w:rsidRPr="00364AA2" w14:paraId="24F1C5B4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23B98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90962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virtual reality-bas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DC569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</w:t>
            </w:r>
          </w:p>
        </w:tc>
      </w:tr>
      <w:tr w:rsidR="00364AA2" w:rsidRPr="00364AA2" w14:paraId="1A846C5E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3A59B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918F3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ugmented Reality-bas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2FE58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0</w:t>
            </w:r>
          </w:p>
        </w:tc>
      </w:tr>
      <w:tr w:rsidR="00364AA2" w:rsidRPr="00364AA2" w14:paraId="19960A04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3E1834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lastRenderedPageBreak/>
              <w:t>2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337CB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ugmented Reality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44AC6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1</w:t>
            </w:r>
          </w:p>
        </w:tc>
      </w:tr>
      <w:tr w:rsidR="00364AA2" w:rsidRPr="00364AA2" w14:paraId="72F28875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0AE9D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B97AE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gamification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ADBB2E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64</w:t>
            </w:r>
          </w:p>
        </w:tc>
      </w:tr>
      <w:tr w:rsidR="00364AA2" w:rsidRPr="00364AA2" w14:paraId="69ADB40C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69EBE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8C29C7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exergame*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2B92DA" w14:textId="5F52E79D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1</w:t>
            </w:r>
          </w:p>
        </w:tc>
      </w:tr>
      <w:tr w:rsidR="00364AA2" w:rsidRPr="00364AA2" w14:paraId="46DE9C88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E11E21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4DB5C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"Applied game*".tw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443CD6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9</w:t>
            </w:r>
          </w:p>
        </w:tc>
      </w:tr>
      <w:tr w:rsidR="00364AA2" w:rsidRPr="00364AA2" w14:paraId="74556E22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27EF7C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1B5F5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 or 2 or 3 or 4 or 5 or 6 or 7 or 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25204F" w14:textId="0FE6DF72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1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231</w:t>
            </w:r>
          </w:p>
        </w:tc>
      </w:tr>
      <w:tr w:rsidR="00364AA2" w:rsidRPr="00364AA2" w14:paraId="5C154E01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6EFCB9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E20E1D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9 or 10 or 11 or 12 or 13 or 14 or 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443E43" w14:textId="31B5EDA1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27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756</w:t>
            </w:r>
          </w:p>
        </w:tc>
      </w:tr>
      <w:tr w:rsidR="00364AA2" w:rsidRPr="00364AA2" w14:paraId="5C0C2D82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5E6903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EF5A1B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6 or 17 or 18 or 19 or 20 or 21 or 22 or 23 or 24 or 25 or 26 or 2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607242" w14:textId="4C8B3241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116</w:t>
            </w:r>
            <w:r w:rsidR="008761F5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6</w:t>
            </w:r>
          </w:p>
        </w:tc>
      </w:tr>
      <w:tr w:rsidR="00364AA2" w:rsidRPr="00364AA2" w14:paraId="1CA5D75F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3AC4C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9B8CAA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28 and 29 and 3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701A18" w14:textId="63FD9618" w:rsidR="00364AA2" w:rsidRPr="00364AA2" w:rsidRDefault="008761F5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51</w:t>
            </w:r>
          </w:p>
        </w:tc>
      </w:tr>
      <w:tr w:rsidR="00364AA2" w:rsidRPr="00364AA2" w14:paraId="75855F7F" w14:textId="77777777" w:rsidTr="00364AA2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442A62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3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1AC765" w14:textId="77777777" w:rsidR="00364AA2" w:rsidRPr="00364AA2" w:rsidRDefault="00364AA2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 w:rsidRPr="00364AA2"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limit 31 to (english language and yr="2010 -Current"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6046B5" w14:textId="3E773C99" w:rsidR="00364AA2" w:rsidRPr="00364AA2" w:rsidRDefault="008761F5" w:rsidP="00481596">
            <w:pPr>
              <w:spacing w:after="0" w:line="240" w:lineRule="auto"/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</w:pPr>
            <w:r>
              <w:rPr>
                <w:rFonts w:ascii="Helvetica" w:eastAsia="Times New Roman" w:hAnsi="Helvetica" w:cs="Helvetica"/>
                <w:color w:val="0A0905"/>
                <w:sz w:val="18"/>
                <w:szCs w:val="18"/>
              </w:rPr>
              <w:t>45</w:t>
            </w:r>
          </w:p>
        </w:tc>
      </w:tr>
    </w:tbl>
    <w:p w14:paraId="5CB2C672" w14:textId="77777777" w:rsidR="00364AA2" w:rsidRDefault="00364AA2" w:rsidP="00DE485C">
      <w:pPr>
        <w:rPr>
          <w:b/>
          <w:bCs/>
          <w:sz w:val="24"/>
          <w:szCs w:val="24"/>
        </w:rPr>
      </w:pPr>
    </w:p>
    <w:p w14:paraId="592ACE0E" w14:textId="7317C65E" w:rsidR="0067117C" w:rsidRPr="00481596" w:rsidRDefault="00481596" w:rsidP="00DE485C">
      <w:pPr>
        <w:rPr>
          <w:b/>
          <w:bCs/>
        </w:rPr>
      </w:pPr>
      <w:r w:rsidRPr="00364AA2">
        <w:rPr>
          <w:rFonts w:ascii="Helvetica" w:eastAsia="Times New Roman" w:hAnsi="Helvetica" w:cs="Helvetica"/>
          <w:color w:val="0A0905"/>
          <w:sz w:val="18"/>
          <w:szCs w:val="18"/>
          <w:shd w:val="clear" w:color="auto" w:fill="FFFFFF"/>
        </w:rPr>
        <w:t>Database(s): </w:t>
      </w:r>
      <w:r w:rsidR="0067117C" w:rsidRPr="00481596">
        <w:rPr>
          <w:b/>
          <w:bCs/>
        </w:rPr>
        <w:t>CINHAL (EBSCO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1"/>
        <w:gridCol w:w="7735"/>
        <w:gridCol w:w="1074"/>
      </w:tblGrid>
      <w:tr w:rsidR="00A70D13" w:rsidRPr="00A70D13" w14:paraId="109CAD13" w14:textId="77777777" w:rsidTr="00481596">
        <w:trPr>
          <w:trHeight w:val="285"/>
        </w:trPr>
        <w:tc>
          <w:tcPr>
            <w:tcW w:w="535" w:type="dxa"/>
            <w:shd w:val="clear" w:color="auto" w:fill="C9C9C9" w:themeFill="accent3" w:themeFillTint="99"/>
            <w:noWrap/>
            <w:hideMark/>
          </w:tcPr>
          <w:p w14:paraId="2685DA96" w14:textId="77777777" w:rsidR="00A70D13" w:rsidRPr="00A70D13" w:rsidRDefault="00A70D13" w:rsidP="00A70D13">
            <w:pPr>
              <w:rPr>
                <w:b/>
                <w:bCs/>
              </w:rPr>
            </w:pPr>
            <w:r w:rsidRPr="00A70D13">
              <w:rPr>
                <w:b/>
                <w:bCs/>
              </w:rPr>
              <w:t>#</w:t>
            </w:r>
          </w:p>
        </w:tc>
        <w:tc>
          <w:tcPr>
            <w:tcW w:w="7740" w:type="dxa"/>
            <w:shd w:val="clear" w:color="auto" w:fill="C9C9C9" w:themeFill="accent3" w:themeFillTint="99"/>
            <w:noWrap/>
            <w:hideMark/>
          </w:tcPr>
          <w:p w14:paraId="781F7432" w14:textId="77777777" w:rsidR="00A70D13" w:rsidRPr="00A70D13" w:rsidRDefault="00A70D13" w:rsidP="00A70D13">
            <w:pPr>
              <w:rPr>
                <w:b/>
                <w:bCs/>
              </w:rPr>
            </w:pPr>
            <w:r w:rsidRPr="00A70D13">
              <w:rPr>
                <w:b/>
                <w:bCs/>
              </w:rPr>
              <w:t>Query</w:t>
            </w:r>
          </w:p>
        </w:tc>
        <w:tc>
          <w:tcPr>
            <w:tcW w:w="1075" w:type="dxa"/>
            <w:shd w:val="clear" w:color="auto" w:fill="C9C9C9" w:themeFill="accent3" w:themeFillTint="99"/>
            <w:noWrap/>
            <w:hideMark/>
          </w:tcPr>
          <w:p w14:paraId="69B99BD8" w14:textId="77777777" w:rsidR="00A70D13" w:rsidRPr="00A70D13" w:rsidRDefault="00A70D13" w:rsidP="00A70D13">
            <w:pPr>
              <w:rPr>
                <w:b/>
                <w:bCs/>
              </w:rPr>
            </w:pPr>
            <w:r w:rsidRPr="00A70D13">
              <w:rPr>
                <w:b/>
                <w:bCs/>
              </w:rPr>
              <w:t>Results</w:t>
            </w:r>
          </w:p>
        </w:tc>
      </w:tr>
      <w:tr w:rsidR="00A70D13" w:rsidRPr="00A70D13" w14:paraId="3097912B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65A87230" w14:textId="77777777" w:rsidR="00A70D13" w:rsidRPr="00A70D13" w:rsidRDefault="00A70D13" w:rsidP="00A70D13">
            <w:r w:rsidRPr="00A70D13">
              <w:t>S1</w:t>
            </w:r>
          </w:p>
        </w:tc>
        <w:tc>
          <w:tcPr>
            <w:tcW w:w="7740" w:type="dxa"/>
            <w:noWrap/>
            <w:hideMark/>
          </w:tcPr>
          <w:p w14:paraId="0A3195CD" w14:textId="77777777" w:rsidR="00A70D13" w:rsidRPr="00A70D13" w:rsidRDefault="00A70D13" w:rsidP="00A70D13">
            <w:r w:rsidRPr="00A70D13">
              <w:t>SU cognitive impairment OR TI "cognitive impair*" OR AB "cognitive impair*"</w:t>
            </w:r>
          </w:p>
        </w:tc>
        <w:tc>
          <w:tcPr>
            <w:tcW w:w="1075" w:type="dxa"/>
            <w:noWrap/>
            <w:hideMark/>
          </w:tcPr>
          <w:p w14:paraId="2B4C7E57" w14:textId="4354BD01" w:rsidR="00A70D13" w:rsidRPr="00A70D13" w:rsidRDefault="00A70D13" w:rsidP="00A70D13">
            <w:r w:rsidRPr="00A70D13">
              <w:t>25</w:t>
            </w:r>
            <w:r w:rsidR="008761F5">
              <w:t>842</w:t>
            </w:r>
          </w:p>
        </w:tc>
      </w:tr>
      <w:tr w:rsidR="00A70D13" w:rsidRPr="00A70D13" w14:paraId="0501EF38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41A8F5FD" w14:textId="77777777" w:rsidR="00A70D13" w:rsidRPr="00A70D13" w:rsidRDefault="00A70D13" w:rsidP="00A70D13">
            <w:r w:rsidRPr="00A70D13">
              <w:t>S2</w:t>
            </w:r>
          </w:p>
        </w:tc>
        <w:tc>
          <w:tcPr>
            <w:tcW w:w="7740" w:type="dxa"/>
            <w:noWrap/>
            <w:hideMark/>
          </w:tcPr>
          <w:p w14:paraId="09F1BCCF" w14:textId="77777777" w:rsidR="00A70D13" w:rsidRPr="00A70D13" w:rsidRDefault="00A70D13" w:rsidP="00A70D13">
            <w:r w:rsidRPr="00A70D13">
              <w:t>SU cognitive dysfunction [mesh] OR TI "Cognitive Dysfunction" OR AB "Cognitive Dysfunction"</w:t>
            </w:r>
          </w:p>
        </w:tc>
        <w:tc>
          <w:tcPr>
            <w:tcW w:w="1075" w:type="dxa"/>
            <w:noWrap/>
            <w:hideMark/>
          </w:tcPr>
          <w:p w14:paraId="19E51922" w14:textId="72F2D1AB" w:rsidR="00A70D13" w:rsidRPr="00A70D13" w:rsidRDefault="00A70D13" w:rsidP="00A70D13">
            <w:r w:rsidRPr="00A70D13">
              <w:t>35</w:t>
            </w:r>
            <w:r w:rsidR="008761F5">
              <w:t>96</w:t>
            </w:r>
          </w:p>
        </w:tc>
      </w:tr>
      <w:tr w:rsidR="00A70D13" w:rsidRPr="00A70D13" w14:paraId="5573AE9F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3642DDDC" w14:textId="77777777" w:rsidR="00A70D13" w:rsidRPr="00A70D13" w:rsidRDefault="00A70D13" w:rsidP="00A70D13">
            <w:r w:rsidRPr="00A70D13">
              <w:t>S3</w:t>
            </w:r>
          </w:p>
        </w:tc>
        <w:tc>
          <w:tcPr>
            <w:tcW w:w="7740" w:type="dxa"/>
            <w:noWrap/>
            <w:hideMark/>
          </w:tcPr>
          <w:p w14:paraId="3E460256" w14:textId="77777777" w:rsidR="00A70D13" w:rsidRPr="00A70D13" w:rsidRDefault="00A70D13" w:rsidP="00A70D13">
            <w:r w:rsidRPr="00A70D13">
              <w:t>SU cognitive disorder* OR TI "cognitive disorder*" OR AB "cognitive disorder*</w:t>
            </w:r>
          </w:p>
        </w:tc>
        <w:tc>
          <w:tcPr>
            <w:tcW w:w="1075" w:type="dxa"/>
            <w:noWrap/>
            <w:hideMark/>
          </w:tcPr>
          <w:p w14:paraId="1ED466AD" w14:textId="6C1F8F95" w:rsidR="00A70D13" w:rsidRPr="00A70D13" w:rsidRDefault="00A70D13" w:rsidP="00A70D13">
            <w:r w:rsidRPr="00A70D13">
              <w:t>47</w:t>
            </w:r>
            <w:r w:rsidR="008761F5">
              <w:t>16</w:t>
            </w:r>
          </w:p>
        </w:tc>
      </w:tr>
      <w:tr w:rsidR="00A70D13" w:rsidRPr="00A70D13" w14:paraId="454C62EF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51FEF74E" w14:textId="77777777" w:rsidR="00A70D13" w:rsidRPr="00A70D13" w:rsidRDefault="00A70D13" w:rsidP="00A70D13">
            <w:r w:rsidRPr="00A70D13">
              <w:t>S4</w:t>
            </w:r>
          </w:p>
        </w:tc>
        <w:tc>
          <w:tcPr>
            <w:tcW w:w="7740" w:type="dxa"/>
            <w:noWrap/>
            <w:hideMark/>
          </w:tcPr>
          <w:p w14:paraId="3D625A9B" w14:textId="77777777" w:rsidR="00A70D13" w:rsidRPr="00A70D13" w:rsidRDefault="00A70D13" w:rsidP="00A70D13">
            <w:r w:rsidRPr="00A70D13">
              <w:t>SU Dementia OR TI Dementia OR AB Dementia</w:t>
            </w:r>
          </w:p>
        </w:tc>
        <w:tc>
          <w:tcPr>
            <w:tcW w:w="1075" w:type="dxa"/>
            <w:noWrap/>
            <w:hideMark/>
          </w:tcPr>
          <w:p w14:paraId="013ABC09" w14:textId="0E8C80A4" w:rsidR="00A70D13" w:rsidRPr="00A70D13" w:rsidRDefault="00A70D13" w:rsidP="00A70D13">
            <w:r w:rsidRPr="00A70D13">
              <w:t>68</w:t>
            </w:r>
            <w:r w:rsidR="008761F5">
              <w:t>407</w:t>
            </w:r>
          </w:p>
        </w:tc>
      </w:tr>
      <w:tr w:rsidR="00A70D13" w:rsidRPr="00A70D13" w14:paraId="38454F16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1E7C5779" w14:textId="77777777" w:rsidR="00A70D13" w:rsidRPr="00A70D13" w:rsidRDefault="00A70D13" w:rsidP="00A70D13">
            <w:r w:rsidRPr="00A70D13">
              <w:t>S5</w:t>
            </w:r>
          </w:p>
        </w:tc>
        <w:tc>
          <w:tcPr>
            <w:tcW w:w="7740" w:type="dxa"/>
            <w:noWrap/>
            <w:hideMark/>
          </w:tcPr>
          <w:p w14:paraId="23348A6F" w14:textId="77777777" w:rsidR="00A70D13" w:rsidRPr="00A70D13" w:rsidRDefault="00A70D13" w:rsidP="00A70D13">
            <w:r w:rsidRPr="00A70D13">
              <w:t>SU alzheimer's disease OR TI alzheimer's disease OR AB alzheimer's disease</w:t>
            </w:r>
          </w:p>
        </w:tc>
        <w:tc>
          <w:tcPr>
            <w:tcW w:w="1075" w:type="dxa"/>
            <w:noWrap/>
            <w:hideMark/>
          </w:tcPr>
          <w:p w14:paraId="31AF971F" w14:textId="307C945D" w:rsidR="00A70D13" w:rsidRPr="00A70D13" w:rsidRDefault="00A70D13" w:rsidP="00A70D13">
            <w:r w:rsidRPr="00A70D13">
              <w:t>435</w:t>
            </w:r>
            <w:r w:rsidR="008761F5">
              <w:t>66</w:t>
            </w:r>
          </w:p>
        </w:tc>
      </w:tr>
      <w:tr w:rsidR="00A70D13" w:rsidRPr="00A70D13" w14:paraId="6A17A8AE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55F7DC21" w14:textId="77777777" w:rsidR="00A70D13" w:rsidRPr="00A70D13" w:rsidRDefault="00A70D13" w:rsidP="00A70D13">
            <w:r w:rsidRPr="00A70D13">
              <w:t>S6</w:t>
            </w:r>
          </w:p>
        </w:tc>
        <w:tc>
          <w:tcPr>
            <w:tcW w:w="7740" w:type="dxa"/>
            <w:noWrap/>
            <w:hideMark/>
          </w:tcPr>
          <w:p w14:paraId="20C4AF5D" w14:textId="77777777" w:rsidR="00A70D13" w:rsidRPr="00A70D13" w:rsidRDefault="00A70D13" w:rsidP="00A70D13">
            <w:r w:rsidRPr="00A70D13">
              <w:t>SU Randomized Controlled Trials OR TI "Randomized Controlled Trial*" OR AB "Randomized Controlled Trial"</w:t>
            </w:r>
          </w:p>
        </w:tc>
        <w:tc>
          <w:tcPr>
            <w:tcW w:w="1075" w:type="dxa"/>
            <w:noWrap/>
            <w:hideMark/>
          </w:tcPr>
          <w:p w14:paraId="3488404D" w14:textId="5A5E4919" w:rsidR="00A70D13" w:rsidRPr="00A70D13" w:rsidRDefault="00A70D13" w:rsidP="00A70D13">
            <w:r w:rsidRPr="00A70D13">
              <w:t>148</w:t>
            </w:r>
            <w:r w:rsidR="008761F5">
              <w:t>101</w:t>
            </w:r>
          </w:p>
        </w:tc>
      </w:tr>
      <w:tr w:rsidR="00A70D13" w:rsidRPr="00A70D13" w14:paraId="51606A7F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28AF0BD4" w14:textId="77777777" w:rsidR="00A70D13" w:rsidRPr="00A70D13" w:rsidRDefault="00A70D13" w:rsidP="00A70D13">
            <w:r w:rsidRPr="00A70D13">
              <w:t>S7</w:t>
            </w:r>
          </w:p>
        </w:tc>
        <w:tc>
          <w:tcPr>
            <w:tcW w:w="7740" w:type="dxa"/>
            <w:noWrap/>
            <w:hideMark/>
          </w:tcPr>
          <w:p w14:paraId="5E659E14" w14:textId="77777777" w:rsidR="00A70D13" w:rsidRPr="00A70D13" w:rsidRDefault="00A70D13" w:rsidP="00A70D13">
            <w:r w:rsidRPr="00A70D13">
              <w:t>TI "Randomised Controlled Trial*" OR AB "Randomised Controlled Trial*"</w:t>
            </w:r>
          </w:p>
        </w:tc>
        <w:tc>
          <w:tcPr>
            <w:tcW w:w="1075" w:type="dxa"/>
            <w:noWrap/>
            <w:hideMark/>
          </w:tcPr>
          <w:p w14:paraId="7B6E4BD7" w14:textId="0C743A5F" w:rsidR="00A70D13" w:rsidRPr="00A70D13" w:rsidRDefault="00A70D13" w:rsidP="00A70D13">
            <w:r w:rsidRPr="00A70D13">
              <w:t>254</w:t>
            </w:r>
            <w:r w:rsidR="008761F5">
              <w:t>32</w:t>
            </w:r>
          </w:p>
        </w:tc>
      </w:tr>
      <w:tr w:rsidR="00A70D13" w:rsidRPr="00A70D13" w14:paraId="6C0C62D6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7AE2597C" w14:textId="77777777" w:rsidR="00A70D13" w:rsidRPr="00A70D13" w:rsidRDefault="00A70D13" w:rsidP="00A70D13">
            <w:r w:rsidRPr="00A70D13">
              <w:t>S8</w:t>
            </w:r>
          </w:p>
        </w:tc>
        <w:tc>
          <w:tcPr>
            <w:tcW w:w="7740" w:type="dxa"/>
            <w:noWrap/>
            <w:hideMark/>
          </w:tcPr>
          <w:p w14:paraId="588FD199" w14:textId="77777777" w:rsidR="00A70D13" w:rsidRPr="00A70D13" w:rsidRDefault="00A70D13" w:rsidP="00A70D13">
            <w:r w:rsidRPr="00A70D13">
              <w:t>TI "Randomized Control Trial*" OR AB "Randomized Control Trial*"</w:t>
            </w:r>
          </w:p>
        </w:tc>
        <w:tc>
          <w:tcPr>
            <w:tcW w:w="1075" w:type="dxa"/>
            <w:noWrap/>
            <w:hideMark/>
          </w:tcPr>
          <w:p w14:paraId="2068B59F" w14:textId="7CF411BC" w:rsidR="00A70D13" w:rsidRPr="00A70D13" w:rsidRDefault="00A70D13" w:rsidP="00A70D13">
            <w:r w:rsidRPr="00A70D13">
              <w:t>38</w:t>
            </w:r>
            <w:r w:rsidR="008761F5">
              <w:t>96</w:t>
            </w:r>
          </w:p>
        </w:tc>
      </w:tr>
      <w:tr w:rsidR="00A70D13" w:rsidRPr="00A70D13" w14:paraId="44DCE562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32388FEC" w14:textId="77777777" w:rsidR="00A70D13" w:rsidRPr="00A70D13" w:rsidRDefault="00A70D13" w:rsidP="00A70D13">
            <w:r w:rsidRPr="00A70D13">
              <w:t>S9</w:t>
            </w:r>
          </w:p>
        </w:tc>
        <w:tc>
          <w:tcPr>
            <w:tcW w:w="7740" w:type="dxa"/>
            <w:noWrap/>
            <w:hideMark/>
          </w:tcPr>
          <w:p w14:paraId="3EF62507" w14:textId="77777777" w:rsidR="00A70D13" w:rsidRPr="00A70D13" w:rsidRDefault="00A70D13" w:rsidP="00A70D13">
            <w:r w:rsidRPr="00A70D13">
              <w:t>TI "Randomised Control Trial*" OR AB "Randomised Control Trial*"</w:t>
            </w:r>
          </w:p>
        </w:tc>
        <w:tc>
          <w:tcPr>
            <w:tcW w:w="1075" w:type="dxa"/>
            <w:noWrap/>
            <w:hideMark/>
          </w:tcPr>
          <w:p w14:paraId="03F764A6" w14:textId="037F4B22" w:rsidR="00A70D13" w:rsidRPr="00A70D13" w:rsidRDefault="00A70D13" w:rsidP="00A70D13">
            <w:r w:rsidRPr="00A70D13">
              <w:t>11</w:t>
            </w:r>
            <w:r w:rsidR="00253331">
              <w:t>43</w:t>
            </w:r>
          </w:p>
        </w:tc>
      </w:tr>
      <w:tr w:rsidR="00A70D13" w:rsidRPr="00A70D13" w14:paraId="02D4152D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6958B977" w14:textId="77777777" w:rsidR="00A70D13" w:rsidRPr="00A70D13" w:rsidRDefault="00A70D13" w:rsidP="00A70D13">
            <w:r w:rsidRPr="00A70D13">
              <w:t>S10</w:t>
            </w:r>
          </w:p>
        </w:tc>
        <w:tc>
          <w:tcPr>
            <w:tcW w:w="7740" w:type="dxa"/>
            <w:noWrap/>
            <w:hideMark/>
          </w:tcPr>
          <w:p w14:paraId="0BCFF468" w14:textId="77777777" w:rsidR="00A70D13" w:rsidRPr="00A70D13" w:rsidRDefault="00A70D13" w:rsidP="00A70D13">
            <w:r w:rsidRPr="00A70D13">
              <w:t>TI "clinical trial*" OR AB "clinical trial*"</w:t>
            </w:r>
          </w:p>
        </w:tc>
        <w:tc>
          <w:tcPr>
            <w:tcW w:w="1075" w:type="dxa"/>
            <w:noWrap/>
            <w:hideMark/>
          </w:tcPr>
          <w:p w14:paraId="43DFFC05" w14:textId="29094B84" w:rsidR="00A70D13" w:rsidRPr="00A70D13" w:rsidRDefault="00A70D13" w:rsidP="00A70D13">
            <w:r w:rsidRPr="00A70D13">
              <w:t>1190</w:t>
            </w:r>
            <w:r w:rsidR="00253331">
              <w:t>88</w:t>
            </w:r>
          </w:p>
        </w:tc>
      </w:tr>
      <w:tr w:rsidR="00A70D13" w:rsidRPr="00A70D13" w14:paraId="64E707F8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1D3D0C28" w14:textId="77777777" w:rsidR="00A70D13" w:rsidRPr="00A70D13" w:rsidRDefault="00A70D13" w:rsidP="00A70D13">
            <w:r w:rsidRPr="00A70D13">
              <w:t>S11</w:t>
            </w:r>
          </w:p>
        </w:tc>
        <w:tc>
          <w:tcPr>
            <w:tcW w:w="7740" w:type="dxa"/>
            <w:noWrap/>
            <w:hideMark/>
          </w:tcPr>
          <w:p w14:paraId="4A0825D6" w14:textId="77777777" w:rsidR="00A70D13" w:rsidRPr="00A70D13" w:rsidRDefault="00A70D13" w:rsidP="00A70D13">
            <w:r w:rsidRPr="00A70D13">
              <w:t>TI experiment* OR AB experiment*</w:t>
            </w:r>
          </w:p>
        </w:tc>
        <w:tc>
          <w:tcPr>
            <w:tcW w:w="1075" w:type="dxa"/>
            <w:noWrap/>
            <w:hideMark/>
          </w:tcPr>
          <w:p w14:paraId="35A06247" w14:textId="6FFE7124" w:rsidR="00A70D13" w:rsidRPr="00A70D13" w:rsidRDefault="00A70D13" w:rsidP="00A70D13">
            <w:r w:rsidRPr="00A70D13">
              <w:t>1462</w:t>
            </w:r>
            <w:r w:rsidR="00253331">
              <w:t>76</w:t>
            </w:r>
          </w:p>
        </w:tc>
      </w:tr>
      <w:tr w:rsidR="00A70D13" w:rsidRPr="00A70D13" w14:paraId="0770F3EA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0E29AE8E" w14:textId="77777777" w:rsidR="00A70D13" w:rsidRPr="00A70D13" w:rsidRDefault="00A70D13" w:rsidP="00A70D13">
            <w:r w:rsidRPr="00A70D13">
              <w:t>S12</w:t>
            </w:r>
          </w:p>
        </w:tc>
        <w:tc>
          <w:tcPr>
            <w:tcW w:w="7740" w:type="dxa"/>
            <w:noWrap/>
            <w:hideMark/>
          </w:tcPr>
          <w:p w14:paraId="701A41EB" w14:textId="77777777" w:rsidR="00A70D13" w:rsidRPr="00A70D13" w:rsidRDefault="00A70D13" w:rsidP="00A70D13">
            <w:r w:rsidRPr="00A70D13">
              <w:t>SU Video Games OR TI "Video Game*" OR "Video Game*"</w:t>
            </w:r>
          </w:p>
        </w:tc>
        <w:tc>
          <w:tcPr>
            <w:tcW w:w="1075" w:type="dxa"/>
            <w:noWrap/>
            <w:hideMark/>
          </w:tcPr>
          <w:p w14:paraId="3A5FC763" w14:textId="5C5B5FAA" w:rsidR="00A70D13" w:rsidRPr="00A70D13" w:rsidRDefault="00A70D13" w:rsidP="00A70D13">
            <w:r w:rsidRPr="00A70D13">
              <w:t>58</w:t>
            </w:r>
            <w:r w:rsidR="00253331">
              <w:t>15</w:t>
            </w:r>
          </w:p>
        </w:tc>
      </w:tr>
      <w:tr w:rsidR="00A70D13" w:rsidRPr="00A70D13" w14:paraId="576C8CEE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134A0E69" w14:textId="77777777" w:rsidR="00A70D13" w:rsidRPr="00A70D13" w:rsidRDefault="00A70D13" w:rsidP="00A70D13">
            <w:r w:rsidRPr="00A70D13">
              <w:t>S13</w:t>
            </w:r>
          </w:p>
        </w:tc>
        <w:tc>
          <w:tcPr>
            <w:tcW w:w="7740" w:type="dxa"/>
            <w:noWrap/>
            <w:hideMark/>
          </w:tcPr>
          <w:p w14:paraId="1B1780AD" w14:textId="77777777" w:rsidR="00A70D13" w:rsidRPr="00A70D13" w:rsidRDefault="00A70D13" w:rsidP="00A70D13">
            <w:r w:rsidRPr="00A70D13">
              <w:t>SU serious games OR TI "serious gam*" OR AB "serious gam*"</w:t>
            </w:r>
          </w:p>
        </w:tc>
        <w:tc>
          <w:tcPr>
            <w:tcW w:w="1075" w:type="dxa"/>
            <w:noWrap/>
            <w:hideMark/>
          </w:tcPr>
          <w:p w14:paraId="6FB03EF7" w14:textId="23D05D04" w:rsidR="00A70D13" w:rsidRPr="00A70D13" w:rsidRDefault="00A70D13" w:rsidP="00A70D13">
            <w:r w:rsidRPr="00A70D13">
              <w:t>4</w:t>
            </w:r>
            <w:r w:rsidR="00253331">
              <w:t>25</w:t>
            </w:r>
          </w:p>
        </w:tc>
      </w:tr>
      <w:tr w:rsidR="00A70D13" w:rsidRPr="00A70D13" w14:paraId="5543CA99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7A676265" w14:textId="77777777" w:rsidR="00A70D13" w:rsidRPr="00A70D13" w:rsidRDefault="00A70D13" w:rsidP="00A70D13">
            <w:r w:rsidRPr="00A70D13">
              <w:t>S14</w:t>
            </w:r>
          </w:p>
        </w:tc>
        <w:tc>
          <w:tcPr>
            <w:tcW w:w="7740" w:type="dxa"/>
            <w:noWrap/>
            <w:hideMark/>
          </w:tcPr>
          <w:p w14:paraId="6B36B805" w14:textId="77777777" w:rsidR="00A70D13" w:rsidRPr="00A70D13" w:rsidRDefault="00A70D13" w:rsidP="00A70D13">
            <w:r w:rsidRPr="00A70D13">
              <w:t>TI "game-based" OR AB "game-based"</w:t>
            </w:r>
          </w:p>
        </w:tc>
        <w:tc>
          <w:tcPr>
            <w:tcW w:w="1075" w:type="dxa"/>
            <w:noWrap/>
            <w:hideMark/>
          </w:tcPr>
          <w:p w14:paraId="2D3E976C" w14:textId="6D299EB5" w:rsidR="00A70D13" w:rsidRPr="00A70D13" w:rsidRDefault="00A70D13" w:rsidP="00A70D13">
            <w:r w:rsidRPr="00A70D13">
              <w:t>4</w:t>
            </w:r>
            <w:r w:rsidR="00253331">
              <w:t>59</w:t>
            </w:r>
          </w:p>
        </w:tc>
      </w:tr>
      <w:tr w:rsidR="00A70D13" w:rsidRPr="00A70D13" w14:paraId="13C71DC1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24C02A8C" w14:textId="77777777" w:rsidR="00A70D13" w:rsidRPr="00A70D13" w:rsidRDefault="00A70D13" w:rsidP="00A70D13">
            <w:r w:rsidRPr="00A70D13">
              <w:t>S15</w:t>
            </w:r>
          </w:p>
        </w:tc>
        <w:tc>
          <w:tcPr>
            <w:tcW w:w="7740" w:type="dxa"/>
            <w:noWrap/>
            <w:hideMark/>
          </w:tcPr>
          <w:p w14:paraId="7B2D03F7" w14:textId="77777777" w:rsidR="00A70D13" w:rsidRPr="00A70D13" w:rsidRDefault="00A70D13" w:rsidP="00A70D13">
            <w:r w:rsidRPr="00A70D13">
              <w:t>TI "videogame*" OR AB "videogame*"</w:t>
            </w:r>
          </w:p>
        </w:tc>
        <w:tc>
          <w:tcPr>
            <w:tcW w:w="1075" w:type="dxa"/>
            <w:noWrap/>
            <w:hideMark/>
          </w:tcPr>
          <w:p w14:paraId="08FE0309" w14:textId="1106F1E7" w:rsidR="00A70D13" w:rsidRPr="00A70D13" w:rsidRDefault="00A70D13" w:rsidP="00A70D13">
            <w:r w:rsidRPr="00A70D13">
              <w:t>3</w:t>
            </w:r>
            <w:r w:rsidR="00253331">
              <w:t>20</w:t>
            </w:r>
          </w:p>
        </w:tc>
      </w:tr>
      <w:tr w:rsidR="00A70D13" w:rsidRPr="00A70D13" w14:paraId="1267091D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58CD3267" w14:textId="77777777" w:rsidR="00A70D13" w:rsidRPr="00A70D13" w:rsidRDefault="00A70D13" w:rsidP="00A70D13">
            <w:r w:rsidRPr="00A70D13">
              <w:t>S16</w:t>
            </w:r>
          </w:p>
        </w:tc>
        <w:tc>
          <w:tcPr>
            <w:tcW w:w="7740" w:type="dxa"/>
            <w:noWrap/>
            <w:hideMark/>
          </w:tcPr>
          <w:p w14:paraId="53138996" w14:textId="77777777" w:rsidR="00A70D13" w:rsidRPr="00A70D13" w:rsidRDefault="00A70D13" w:rsidP="00A70D13">
            <w:r w:rsidRPr="00A70D13">
              <w:t>TI "virtual reality game*" OR AB "virtual reality game*"</w:t>
            </w:r>
          </w:p>
        </w:tc>
        <w:tc>
          <w:tcPr>
            <w:tcW w:w="1075" w:type="dxa"/>
            <w:noWrap/>
            <w:hideMark/>
          </w:tcPr>
          <w:p w14:paraId="2F92161C" w14:textId="48B76F90" w:rsidR="00A70D13" w:rsidRPr="00A70D13" w:rsidRDefault="00253331" w:rsidP="00A70D13">
            <w:r>
              <w:t>71</w:t>
            </w:r>
          </w:p>
        </w:tc>
      </w:tr>
      <w:tr w:rsidR="00A70D13" w:rsidRPr="00A70D13" w14:paraId="55D097B8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15D56851" w14:textId="77777777" w:rsidR="00A70D13" w:rsidRPr="00A70D13" w:rsidRDefault="00A70D13" w:rsidP="00A70D13">
            <w:r w:rsidRPr="00A70D13">
              <w:t>S17</w:t>
            </w:r>
          </w:p>
        </w:tc>
        <w:tc>
          <w:tcPr>
            <w:tcW w:w="7740" w:type="dxa"/>
            <w:noWrap/>
            <w:hideMark/>
          </w:tcPr>
          <w:p w14:paraId="370FA98B" w14:textId="77777777" w:rsidR="00A70D13" w:rsidRPr="00A70D13" w:rsidRDefault="00A70D13" w:rsidP="00A70D13">
            <w:r w:rsidRPr="00A70D13">
              <w:t>TI "Augmented Reality-based game*" OR AB "Augmented Reality-based game*"</w:t>
            </w:r>
          </w:p>
        </w:tc>
        <w:tc>
          <w:tcPr>
            <w:tcW w:w="1075" w:type="dxa"/>
            <w:noWrap/>
            <w:hideMark/>
          </w:tcPr>
          <w:p w14:paraId="6EE80339" w14:textId="77777777" w:rsidR="00A70D13" w:rsidRPr="00A70D13" w:rsidRDefault="00A70D13" w:rsidP="00A70D13">
            <w:r w:rsidRPr="00A70D13">
              <w:t>0</w:t>
            </w:r>
          </w:p>
        </w:tc>
      </w:tr>
      <w:tr w:rsidR="00A70D13" w:rsidRPr="00A70D13" w14:paraId="284722F2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3E594AFB" w14:textId="77777777" w:rsidR="00A70D13" w:rsidRPr="00A70D13" w:rsidRDefault="00A70D13" w:rsidP="00A70D13">
            <w:r w:rsidRPr="00A70D13">
              <w:t>S18</w:t>
            </w:r>
          </w:p>
        </w:tc>
        <w:tc>
          <w:tcPr>
            <w:tcW w:w="7740" w:type="dxa"/>
            <w:noWrap/>
            <w:hideMark/>
          </w:tcPr>
          <w:p w14:paraId="029E508F" w14:textId="77777777" w:rsidR="00A70D13" w:rsidRPr="00A70D13" w:rsidRDefault="00A70D13" w:rsidP="00A70D13">
            <w:r w:rsidRPr="00A70D13">
              <w:t>TI "Augmented Reality game*" OR AB "Augmented Reality game*"</w:t>
            </w:r>
          </w:p>
        </w:tc>
        <w:tc>
          <w:tcPr>
            <w:tcW w:w="1075" w:type="dxa"/>
            <w:noWrap/>
            <w:hideMark/>
          </w:tcPr>
          <w:p w14:paraId="0E853B78" w14:textId="77777777" w:rsidR="00A70D13" w:rsidRPr="00A70D13" w:rsidRDefault="00A70D13" w:rsidP="00A70D13">
            <w:r w:rsidRPr="00A70D13">
              <w:t>22</w:t>
            </w:r>
          </w:p>
        </w:tc>
      </w:tr>
      <w:tr w:rsidR="00A70D13" w:rsidRPr="00A70D13" w14:paraId="3E17F6A1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4C1458CF" w14:textId="77777777" w:rsidR="00A70D13" w:rsidRPr="00A70D13" w:rsidRDefault="00A70D13" w:rsidP="00A70D13">
            <w:r w:rsidRPr="00A70D13">
              <w:t>S19</w:t>
            </w:r>
          </w:p>
        </w:tc>
        <w:tc>
          <w:tcPr>
            <w:tcW w:w="7740" w:type="dxa"/>
            <w:noWrap/>
            <w:hideMark/>
          </w:tcPr>
          <w:p w14:paraId="439FCE32" w14:textId="77777777" w:rsidR="00A70D13" w:rsidRPr="00A70D13" w:rsidRDefault="00A70D13" w:rsidP="00A70D13">
            <w:r w:rsidRPr="00A70D13">
              <w:t>TI "gamification" OR AB "gamification"</w:t>
            </w:r>
          </w:p>
        </w:tc>
        <w:tc>
          <w:tcPr>
            <w:tcW w:w="1075" w:type="dxa"/>
            <w:noWrap/>
            <w:hideMark/>
          </w:tcPr>
          <w:p w14:paraId="64B63B90" w14:textId="678E9619" w:rsidR="00A70D13" w:rsidRPr="00A70D13" w:rsidRDefault="00A70D13" w:rsidP="00A70D13">
            <w:r w:rsidRPr="00A70D13">
              <w:t>40</w:t>
            </w:r>
            <w:r w:rsidR="00253331">
              <w:t>2</w:t>
            </w:r>
          </w:p>
        </w:tc>
      </w:tr>
      <w:tr w:rsidR="00A70D13" w:rsidRPr="00A70D13" w14:paraId="19C89600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385D46DF" w14:textId="77777777" w:rsidR="00A70D13" w:rsidRPr="00A70D13" w:rsidRDefault="00A70D13" w:rsidP="00A70D13">
            <w:r w:rsidRPr="00A70D13">
              <w:t>S20</w:t>
            </w:r>
          </w:p>
        </w:tc>
        <w:tc>
          <w:tcPr>
            <w:tcW w:w="7740" w:type="dxa"/>
            <w:noWrap/>
            <w:hideMark/>
          </w:tcPr>
          <w:p w14:paraId="6D749E51" w14:textId="77777777" w:rsidR="00A70D13" w:rsidRPr="00A70D13" w:rsidRDefault="00A70D13" w:rsidP="00A70D13">
            <w:r w:rsidRPr="00A70D13">
              <w:t>TI exergam* OR AB exergam*</w:t>
            </w:r>
          </w:p>
        </w:tc>
        <w:tc>
          <w:tcPr>
            <w:tcW w:w="1075" w:type="dxa"/>
            <w:noWrap/>
            <w:hideMark/>
          </w:tcPr>
          <w:p w14:paraId="2DEA8A4E" w14:textId="684A816F" w:rsidR="00A70D13" w:rsidRPr="00A70D13" w:rsidRDefault="00A70D13" w:rsidP="00A70D13">
            <w:r w:rsidRPr="00A70D13">
              <w:t>39</w:t>
            </w:r>
            <w:r w:rsidR="00253331">
              <w:t>8</w:t>
            </w:r>
          </w:p>
        </w:tc>
      </w:tr>
      <w:tr w:rsidR="00A70D13" w:rsidRPr="00A70D13" w14:paraId="1495F537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3F2F324D" w14:textId="77777777" w:rsidR="00A70D13" w:rsidRPr="00A70D13" w:rsidRDefault="00A70D13" w:rsidP="00A70D13">
            <w:r w:rsidRPr="00A70D13">
              <w:t>S21</w:t>
            </w:r>
          </w:p>
        </w:tc>
        <w:tc>
          <w:tcPr>
            <w:tcW w:w="7740" w:type="dxa"/>
            <w:noWrap/>
            <w:hideMark/>
          </w:tcPr>
          <w:p w14:paraId="10A98593" w14:textId="77777777" w:rsidR="00A70D13" w:rsidRPr="00A70D13" w:rsidRDefault="00A70D13" w:rsidP="00A70D13">
            <w:r w:rsidRPr="00A70D13">
              <w:t>TI "Applied game*" OR AB "Applied game*"</w:t>
            </w:r>
          </w:p>
        </w:tc>
        <w:tc>
          <w:tcPr>
            <w:tcW w:w="1075" w:type="dxa"/>
            <w:noWrap/>
            <w:hideMark/>
          </w:tcPr>
          <w:p w14:paraId="52760476" w14:textId="77777777" w:rsidR="00A70D13" w:rsidRPr="00A70D13" w:rsidRDefault="00A70D13" w:rsidP="00A70D13">
            <w:r w:rsidRPr="00A70D13">
              <w:t>10</w:t>
            </w:r>
          </w:p>
        </w:tc>
      </w:tr>
      <w:tr w:rsidR="00A70D13" w:rsidRPr="00A70D13" w14:paraId="19C05092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57ED0A5B" w14:textId="77777777" w:rsidR="00A70D13" w:rsidRPr="00A70D13" w:rsidRDefault="00A70D13" w:rsidP="00A70D13">
            <w:r w:rsidRPr="00A70D13">
              <w:t>S22</w:t>
            </w:r>
          </w:p>
        </w:tc>
        <w:tc>
          <w:tcPr>
            <w:tcW w:w="7740" w:type="dxa"/>
            <w:noWrap/>
            <w:hideMark/>
          </w:tcPr>
          <w:p w14:paraId="3BB33AEC" w14:textId="77777777" w:rsidR="00A70D13" w:rsidRPr="00A70D13" w:rsidRDefault="00A70D13" w:rsidP="00A70D13">
            <w:r w:rsidRPr="00A70D13">
              <w:t>S1 OR S2 OR S3 OR S4 OR S5</w:t>
            </w:r>
          </w:p>
        </w:tc>
        <w:tc>
          <w:tcPr>
            <w:tcW w:w="1075" w:type="dxa"/>
            <w:noWrap/>
            <w:hideMark/>
          </w:tcPr>
          <w:p w14:paraId="65E83EDB" w14:textId="050C59C2" w:rsidR="00A70D13" w:rsidRPr="00A70D13" w:rsidRDefault="00A70D13" w:rsidP="00A70D13">
            <w:r w:rsidRPr="00A70D13">
              <w:t>115</w:t>
            </w:r>
            <w:r w:rsidR="00253331">
              <w:t>717</w:t>
            </w:r>
          </w:p>
        </w:tc>
      </w:tr>
      <w:tr w:rsidR="00A70D13" w:rsidRPr="00A70D13" w14:paraId="2F3ABD8D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01DFB1EE" w14:textId="77777777" w:rsidR="00A70D13" w:rsidRPr="00A70D13" w:rsidRDefault="00A70D13" w:rsidP="00A70D13">
            <w:r w:rsidRPr="00A70D13">
              <w:t>S23</w:t>
            </w:r>
          </w:p>
        </w:tc>
        <w:tc>
          <w:tcPr>
            <w:tcW w:w="7740" w:type="dxa"/>
            <w:noWrap/>
            <w:hideMark/>
          </w:tcPr>
          <w:p w14:paraId="7DB9B679" w14:textId="77777777" w:rsidR="00A70D13" w:rsidRPr="00A70D13" w:rsidRDefault="00A70D13" w:rsidP="00A70D13">
            <w:r w:rsidRPr="00A70D13">
              <w:t>(S6 OR S7 OR S8 OR S9 OR S10 OR S11)</w:t>
            </w:r>
          </w:p>
        </w:tc>
        <w:tc>
          <w:tcPr>
            <w:tcW w:w="1075" w:type="dxa"/>
            <w:noWrap/>
            <w:hideMark/>
          </w:tcPr>
          <w:p w14:paraId="589A36F2" w14:textId="1ADF5F20" w:rsidR="00A70D13" w:rsidRPr="00A70D13" w:rsidRDefault="00A70D13" w:rsidP="00A70D13">
            <w:r w:rsidRPr="00A70D13">
              <w:t>393</w:t>
            </w:r>
            <w:r w:rsidR="00253331">
              <w:t>374</w:t>
            </w:r>
          </w:p>
        </w:tc>
      </w:tr>
      <w:tr w:rsidR="00A70D13" w:rsidRPr="00A70D13" w14:paraId="60894F10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7B86A9AE" w14:textId="77777777" w:rsidR="00A70D13" w:rsidRPr="00A70D13" w:rsidRDefault="00A70D13" w:rsidP="00A70D13">
            <w:r w:rsidRPr="00A70D13">
              <w:t>S24</w:t>
            </w:r>
          </w:p>
        </w:tc>
        <w:tc>
          <w:tcPr>
            <w:tcW w:w="7740" w:type="dxa"/>
            <w:noWrap/>
            <w:hideMark/>
          </w:tcPr>
          <w:p w14:paraId="782861C8" w14:textId="77777777" w:rsidR="00A70D13" w:rsidRPr="00A70D13" w:rsidRDefault="00A70D13" w:rsidP="00A70D13">
            <w:r w:rsidRPr="00A70D13">
              <w:t>S12 OR S13 OR S14 OR S15 OR S16 OR S17 OR S18 OR S19 OR S20 OR S21</w:t>
            </w:r>
          </w:p>
        </w:tc>
        <w:tc>
          <w:tcPr>
            <w:tcW w:w="1075" w:type="dxa"/>
            <w:noWrap/>
            <w:hideMark/>
          </w:tcPr>
          <w:p w14:paraId="403C3350" w14:textId="5E54E0BA" w:rsidR="00A70D13" w:rsidRPr="00A70D13" w:rsidRDefault="00A70D13" w:rsidP="00A70D13">
            <w:r w:rsidRPr="00A70D13">
              <w:t>69</w:t>
            </w:r>
            <w:r w:rsidR="00253331">
              <w:t>45</w:t>
            </w:r>
          </w:p>
        </w:tc>
      </w:tr>
      <w:tr w:rsidR="00A70D13" w:rsidRPr="00A70D13" w14:paraId="6D3B5639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0EAB1233" w14:textId="77777777" w:rsidR="00A70D13" w:rsidRPr="00A70D13" w:rsidRDefault="00A70D13" w:rsidP="00A70D13">
            <w:r w:rsidRPr="00A70D13">
              <w:t>S25</w:t>
            </w:r>
          </w:p>
        </w:tc>
        <w:tc>
          <w:tcPr>
            <w:tcW w:w="7740" w:type="dxa"/>
            <w:noWrap/>
            <w:hideMark/>
          </w:tcPr>
          <w:p w14:paraId="53E5EBE5" w14:textId="77777777" w:rsidR="00A70D13" w:rsidRPr="00A70D13" w:rsidRDefault="00A70D13" w:rsidP="00A70D13">
            <w:r w:rsidRPr="00A70D13">
              <w:t>(S12 OR S13 OR S14 OR S15 OR S16 OR S17 OR S18 OR S19 OR S20 OR S21) AND (S22 AND S23 AND S24)</w:t>
            </w:r>
          </w:p>
        </w:tc>
        <w:tc>
          <w:tcPr>
            <w:tcW w:w="1075" w:type="dxa"/>
            <w:noWrap/>
            <w:hideMark/>
          </w:tcPr>
          <w:p w14:paraId="369780F7" w14:textId="18962432" w:rsidR="00A70D13" w:rsidRPr="00A70D13" w:rsidRDefault="00253331" w:rsidP="00A70D13">
            <w:r>
              <w:t>37</w:t>
            </w:r>
          </w:p>
        </w:tc>
      </w:tr>
      <w:tr w:rsidR="00A70D13" w:rsidRPr="00A70D13" w14:paraId="521EFEBB" w14:textId="77777777" w:rsidTr="00A70D13">
        <w:trPr>
          <w:trHeight w:val="285"/>
        </w:trPr>
        <w:tc>
          <w:tcPr>
            <w:tcW w:w="535" w:type="dxa"/>
            <w:noWrap/>
            <w:hideMark/>
          </w:tcPr>
          <w:p w14:paraId="1867C863" w14:textId="77777777" w:rsidR="00A70D13" w:rsidRPr="00A70D13" w:rsidRDefault="00A70D13" w:rsidP="00A70D13">
            <w:r w:rsidRPr="00A70D13">
              <w:t>S26</w:t>
            </w:r>
          </w:p>
        </w:tc>
        <w:tc>
          <w:tcPr>
            <w:tcW w:w="7740" w:type="dxa"/>
            <w:noWrap/>
            <w:hideMark/>
          </w:tcPr>
          <w:p w14:paraId="607F4538" w14:textId="77777777" w:rsidR="00A70D13" w:rsidRPr="00A70D13" w:rsidRDefault="00A70D13" w:rsidP="00A70D13">
            <w:r w:rsidRPr="00A70D13">
              <w:t>Limiters - English Language (S25)</w:t>
            </w:r>
          </w:p>
        </w:tc>
        <w:tc>
          <w:tcPr>
            <w:tcW w:w="1075" w:type="dxa"/>
            <w:noWrap/>
            <w:hideMark/>
          </w:tcPr>
          <w:p w14:paraId="0D8F6B96" w14:textId="27FFA01C" w:rsidR="00A70D13" w:rsidRPr="00A70D13" w:rsidRDefault="00253331" w:rsidP="00A70D13">
            <w:r>
              <w:t>32</w:t>
            </w:r>
          </w:p>
        </w:tc>
      </w:tr>
    </w:tbl>
    <w:p w14:paraId="55C16F2D" w14:textId="77777777" w:rsidR="00364AA2" w:rsidRDefault="00364AA2" w:rsidP="00EB0900"/>
    <w:tbl>
      <w:tblPr>
        <w:tblW w:w="9322" w:type="dxa"/>
        <w:tblBorders>
          <w:top w:val="single" w:sz="6" w:space="0" w:color="E7E7E7"/>
          <w:left w:val="single" w:sz="6" w:space="0" w:color="E7E7E7"/>
          <w:bottom w:val="single" w:sz="6" w:space="0" w:color="E7E7E7"/>
          <w:right w:val="single" w:sz="6" w:space="0" w:color="E7E7E7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7020"/>
        <w:gridCol w:w="960"/>
      </w:tblGrid>
      <w:tr w:rsidR="00EB0900" w:rsidRPr="0067117C" w14:paraId="1C0AA014" w14:textId="77777777" w:rsidTr="008265C7">
        <w:tc>
          <w:tcPr>
            <w:tcW w:w="13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9C9C9" w:themeFill="accent3" w:themeFillTint="99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004D578" w14:textId="77777777" w:rsidR="00EB0900" w:rsidRPr="0067117C" w:rsidRDefault="00EB0900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  <w:bdr w:val="none" w:sz="0" w:space="0" w:color="auto" w:frame="1"/>
              </w:rPr>
              <w:t>Database</w:t>
            </w:r>
          </w:p>
        </w:tc>
        <w:tc>
          <w:tcPr>
            <w:tcW w:w="70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9C9C9" w:themeFill="accent3" w:themeFillTint="99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747E2293" w14:textId="77777777" w:rsidR="00EB0900" w:rsidRPr="0067117C" w:rsidRDefault="00EB0900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</w:rPr>
            </w:pPr>
            <w:r w:rsidRPr="0067117C"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  <w:bdr w:val="none" w:sz="0" w:space="0" w:color="auto" w:frame="1"/>
              </w:rPr>
              <w:t>Query</w:t>
            </w:r>
          </w:p>
        </w:tc>
        <w:tc>
          <w:tcPr>
            <w:tcW w:w="9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9C9C9" w:themeFill="accent3" w:themeFillTint="99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6015445" w14:textId="77777777" w:rsidR="00EB0900" w:rsidRPr="0067117C" w:rsidRDefault="00EB0900" w:rsidP="00481596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</w:rPr>
            </w:pPr>
            <w:r w:rsidRPr="0067117C"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  <w:bdr w:val="none" w:sz="0" w:space="0" w:color="auto" w:frame="1"/>
              </w:rPr>
              <w:t>Results</w:t>
            </w:r>
          </w:p>
        </w:tc>
      </w:tr>
      <w:tr w:rsidR="00EB0900" w14:paraId="6EC33ECC" w14:textId="77777777" w:rsidTr="008265C7">
        <w:tc>
          <w:tcPr>
            <w:tcW w:w="13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ABDDE7" w14:textId="77777777" w:rsidR="00EB0900" w:rsidRPr="00EB0900" w:rsidRDefault="00EB0900" w:rsidP="00481596">
            <w:pPr>
              <w:spacing w:after="0" w:line="240" w:lineRule="auto"/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</w:pPr>
            <w:r w:rsidRPr="00EB0900"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lastRenderedPageBreak/>
              <w:t>Scopus</w:t>
            </w:r>
          </w:p>
        </w:tc>
        <w:tc>
          <w:tcPr>
            <w:tcW w:w="70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12519D" w14:textId="77777777" w:rsidR="00A07C0E" w:rsidRDefault="00883F23" w:rsidP="00481596">
            <w:pPr>
              <w:spacing w:after="0" w:line="240" w:lineRule="auto"/>
            </w:pPr>
            <w:r w:rsidRPr="00883F23">
              <w:t xml:space="preserve">( TITLE-ABS-KEY ( "serious gam*"  OR  "game-based"  OR  "videogame*"  OR  "video game*"  OR  "virtual reality game*"  OR  "virtual reality-based game*"  OR  "Augmented Reality-based game*"  OR  "Augmented Reality game*"  OR  "gamification"  OR  gamified  OR  exergam*  OR  "Applied game*" )  AND  TITLE-ABS-KEY ( "cognitive impair*"  OR  "cognitive disorder*"  OR  "Cognitive Dysfunction"  OR  dementia*  OR  alzheimer* )  AND  TITLE-ABS-KEY ( "randomized controlled trial*"  OR  "randomised controlled trial*"  OR  "randomized control trial*"  OR  "randomised control trial*"  OR  "clinical trial*"  OR  experiment* </w:t>
            </w:r>
          </w:p>
          <w:p w14:paraId="2610EBC4" w14:textId="45566FF8" w:rsidR="00EB0900" w:rsidRDefault="00883F23" w:rsidP="00481596">
            <w:pPr>
              <w:spacing w:after="0" w:line="240" w:lineRule="auto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0883F23">
              <w:t xml:space="preserve">) )  AND  ( LIMIT-TO ( PUBYEAR ,  2021 )  OR  LIMIT-TO ( PUBYEAR ,  2020 )  OR  LIMIT-TO ( PUBYEAR ,  2019 )  OR  LIMIT-TO ( PUBYEAR ,  2018 )  OR  LIMIT-TO ( PUBYEAR ,  2017 )  OR  LIMIT-TO ( PUBYEAR ,  2016 )  OR  LIMIT-TO ( PUBYEAR ,  2015 )  OR  LIMIT-TO ( PUBYEAR ,  2014 )  OR  LIMIT-TO ( PUBYEAR ,  2013 )  OR  LIMIT-TO ( PUBYEAR ,  2012 )  OR  LIMIT-TO ( PUBYEAR ,  2011 )  OR  LIMIT-TO ( PUBYEAR ,  2010 ) )  AND  ( LIMIT-TO ( LANGUAGE ,  "English" ) )  AND  ( LIMIT-TO ( DOCTYPE ,  "ar" )  OR  LIMIT-TO ( DOCTYPE ,  "cp" ) ) </w:t>
            </w:r>
          </w:p>
        </w:tc>
        <w:tc>
          <w:tcPr>
            <w:tcW w:w="9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317786" w14:textId="5DF4CA67" w:rsidR="00EB0900" w:rsidRDefault="00253331" w:rsidP="00481596">
            <w:pPr>
              <w:spacing w:after="0" w:line="240" w:lineRule="auto"/>
              <w:rPr>
                <w:rFonts w:ascii="Arial" w:hAnsi="Arial" w:cs="Arial"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color w:val="333333"/>
                <w:sz w:val="20"/>
                <w:szCs w:val="20"/>
              </w:rPr>
              <w:t>176</w:t>
            </w:r>
          </w:p>
        </w:tc>
      </w:tr>
      <w:tr w:rsidR="00EB0900" w14:paraId="4A7F5E2B" w14:textId="77777777" w:rsidTr="008265C7">
        <w:tc>
          <w:tcPr>
            <w:tcW w:w="13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34D0055" w14:textId="77777777" w:rsidR="00EB0900" w:rsidRPr="00EB0900" w:rsidRDefault="00EB0900" w:rsidP="00481596">
            <w:pPr>
              <w:spacing w:after="0" w:line="240" w:lineRule="auto"/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>IEEE Xplore</w:t>
            </w:r>
          </w:p>
        </w:tc>
        <w:tc>
          <w:tcPr>
            <w:tcW w:w="70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C12B031" w14:textId="4D943156" w:rsidR="00A07C0E" w:rsidRPr="00127F0F" w:rsidRDefault="00A07C0E" w:rsidP="00481596">
            <w:pPr>
              <w:spacing w:after="0" w:line="240" w:lineRule="auto"/>
            </w:pPr>
            <w:r w:rsidRPr="00127F0F">
              <w:t>("Abstract":"serious game" OR "Abstract":"serious games" OR "Abstract":"game-based" OR "Abstract":"videogames" OR "Abstract":"video games" OR "Abstract":"videogame" OR "Abstract":"video game" OR "Abstract":"virtual reality game" OR "Abstract":"virtual reality games" OR "Abstract":"Augmented Reality game" OR "Abstract":"Augmented Reality games" OR "Abstract":"gamification" OR "Abstract":gamified OR "Abstract":exergam* OR "Abstract":"Applied game") AND ("Abstract":"cognitive impair*" OR "Abstract": "cognitive disorder*" OR "Abstract": "Cognitive Dysfunction" OR "Abstract": dementia OR "Abstract": alzheimer*)</w:t>
            </w:r>
          </w:p>
        </w:tc>
        <w:tc>
          <w:tcPr>
            <w:tcW w:w="9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3FE368C" w14:textId="44DBBB78" w:rsidR="00EB0900" w:rsidRDefault="00253331" w:rsidP="00481596">
            <w:pPr>
              <w:spacing w:after="0" w:line="240" w:lineRule="auto"/>
              <w:rPr>
                <w:rFonts w:ascii="Arial" w:hAnsi="Arial" w:cs="Arial"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color w:val="333333"/>
                <w:sz w:val="20"/>
                <w:szCs w:val="20"/>
              </w:rPr>
              <w:t>63</w:t>
            </w:r>
          </w:p>
        </w:tc>
      </w:tr>
      <w:tr w:rsidR="00EB0900" w14:paraId="194074E2" w14:textId="77777777" w:rsidTr="008265C7">
        <w:trPr>
          <w:trHeight w:val="2250"/>
        </w:trPr>
        <w:tc>
          <w:tcPr>
            <w:tcW w:w="13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34C7223" w14:textId="77777777" w:rsidR="00EB0900" w:rsidRDefault="00EB0900" w:rsidP="00481596">
            <w:pPr>
              <w:spacing w:after="0" w:line="240" w:lineRule="auto"/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>ACM Digital library</w:t>
            </w:r>
          </w:p>
        </w:tc>
        <w:tc>
          <w:tcPr>
            <w:tcW w:w="70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6C36C5F" w14:textId="5E491FCF" w:rsidR="00EB0900" w:rsidRPr="00127F0F" w:rsidRDefault="00127F0F" w:rsidP="00481596">
            <w:pPr>
              <w:spacing w:after="0" w:line="240" w:lineRule="auto"/>
            </w:pPr>
            <w:r w:rsidRPr="00127F0F">
              <w:rPr>
                <w:i/>
                <w:iCs/>
              </w:rPr>
              <w:t>[[Abstract: "cognitive impair*"] OR [Abstract: "cognitive disorder*"] OR [Abstract: "cognitive dysfunction"] OR [Abstract: dementia*] OR [Abstract: alzheimer*]] AND [[Abstract: "serious gam*"] OR [Abstract: "game-based"] OR [Abstract: "videogame*"] OR [Abstract: "video game*"] OR [Abstract: "virtual reality game*"] OR [Abstract: "virtual reality-based game*"] OR [Abstract: "augmented reality-based game*"] OR [Abstract: "augmented reality game*"] OR [Abstract: "gamification"] OR [Abstract: gamified] OR [Abstract: exergam*] OR [Abstract: "applied game*"]] AND [[All: "randomized controlled trial*"] OR [All: "randomised controlled trial*"] OR [All: "randomized control trial*"] OR [All: "randomised control trial*"] OR [All: "clinical trial*"] OR [All: experiment*]] AND [Publication Date: (01/01/2010 TO 12/31/2021)]</w:t>
            </w:r>
          </w:p>
        </w:tc>
        <w:tc>
          <w:tcPr>
            <w:tcW w:w="9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221798A" w14:textId="5A32A916" w:rsidR="00EB0900" w:rsidRDefault="00253331" w:rsidP="00481596">
            <w:pPr>
              <w:spacing w:after="0" w:line="240" w:lineRule="auto"/>
              <w:rPr>
                <w:rFonts w:ascii="Arial" w:hAnsi="Arial" w:cs="Arial"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color w:val="333333"/>
                <w:sz w:val="20"/>
                <w:szCs w:val="20"/>
              </w:rPr>
              <w:t>7</w:t>
            </w:r>
          </w:p>
        </w:tc>
      </w:tr>
      <w:tr w:rsidR="008F7A6A" w14:paraId="5807A921" w14:textId="77777777" w:rsidTr="008265C7">
        <w:trPr>
          <w:trHeight w:val="828"/>
        </w:trPr>
        <w:tc>
          <w:tcPr>
            <w:tcW w:w="13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D0BC18" w14:textId="77777777" w:rsidR="008F7A6A" w:rsidRDefault="008F7A6A" w:rsidP="00481596">
            <w:pPr>
              <w:spacing w:after="0" w:line="240" w:lineRule="auto"/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>Google Scholar</w:t>
            </w:r>
          </w:p>
        </w:tc>
        <w:tc>
          <w:tcPr>
            <w:tcW w:w="70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ACCD52F" w14:textId="497FE48A" w:rsidR="008F7A6A" w:rsidRPr="00EB0900" w:rsidRDefault="00127F0F" w:rsidP="00481596">
            <w:pPr>
              <w:spacing w:after="0" w:line="240" w:lineRule="auto"/>
            </w:pPr>
            <w:r>
              <w:t>(</w:t>
            </w:r>
            <w:r w:rsidRPr="00A07C0E">
              <w:t>"cognitive impair*" OR "cognitive disorder*" OR "Cognitive Dysfunction" OR dementia* OR alzheimer*</w:t>
            </w:r>
            <w:r w:rsidR="008F7A6A" w:rsidRPr="008F7A6A">
              <w:t>) AND ("serious gam*" OR "game-based" OR exergam*) AND ("controlled trial*" OR "control trial*")</w:t>
            </w:r>
          </w:p>
        </w:tc>
        <w:tc>
          <w:tcPr>
            <w:tcW w:w="9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F1B5E90" w14:textId="77777777" w:rsidR="008F7A6A" w:rsidRDefault="008F7A6A" w:rsidP="00481596">
            <w:pPr>
              <w:spacing w:after="0" w:line="240" w:lineRule="auto"/>
              <w:rPr>
                <w:rFonts w:ascii="Arial" w:hAnsi="Arial" w:cs="Arial"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color w:val="333333"/>
                <w:sz w:val="20"/>
                <w:szCs w:val="20"/>
              </w:rPr>
              <w:t>100</w:t>
            </w:r>
          </w:p>
        </w:tc>
      </w:tr>
    </w:tbl>
    <w:p w14:paraId="1AA2BA55" w14:textId="77777777" w:rsidR="00A07C0E" w:rsidRDefault="00A07C0E" w:rsidP="00EB0900"/>
    <w:sectPr w:rsidR="00A07C0E" w:rsidSect="004815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tjA2MTY2NDYzNDJT0lEKTi0uzszPAykwqgUAjzQMjiwAAAA="/>
  </w:docVars>
  <w:rsids>
    <w:rsidRoot w:val="00107DF6"/>
    <w:rsid w:val="00107DF6"/>
    <w:rsid w:val="00127F0F"/>
    <w:rsid w:val="001623E7"/>
    <w:rsid w:val="00253331"/>
    <w:rsid w:val="0028054F"/>
    <w:rsid w:val="002B702F"/>
    <w:rsid w:val="00364AA2"/>
    <w:rsid w:val="003C5B15"/>
    <w:rsid w:val="00481596"/>
    <w:rsid w:val="004C0951"/>
    <w:rsid w:val="004F7FC4"/>
    <w:rsid w:val="0067117C"/>
    <w:rsid w:val="00766A3C"/>
    <w:rsid w:val="008265C7"/>
    <w:rsid w:val="008761F5"/>
    <w:rsid w:val="00883F23"/>
    <w:rsid w:val="008F7A6A"/>
    <w:rsid w:val="009D6415"/>
    <w:rsid w:val="00A07C0E"/>
    <w:rsid w:val="00A70D13"/>
    <w:rsid w:val="00A910EC"/>
    <w:rsid w:val="00B41C80"/>
    <w:rsid w:val="00CA61CF"/>
    <w:rsid w:val="00D02B56"/>
    <w:rsid w:val="00DE485C"/>
    <w:rsid w:val="00EB0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4BB06"/>
  <w15:chartTrackingRefBased/>
  <w15:docId w15:val="{7C112D9B-FAE9-47E7-8E0D-381D0E01E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8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edium-bold">
    <w:name w:val="medium-bold"/>
    <w:basedOn w:val="DefaultParagraphFont"/>
    <w:rsid w:val="0067117C"/>
  </w:style>
  <w:style w:type="character" w:customStyle="1" w:styleId="medium-normal">
    <w:name w:val="medium-normal"/>
    <w:basedOn w:val="DefaultParagraphFont"/>
    <w:rsid w:val="0067117C"/>
  </w:style>
  <w:style w:type="character" w:styleId="Hyperlink">
    <w:name w:val="Hyperlink"/>
    <w:basedOn w:val="DefaultParagraphFont"/>
    <w:uiPriority w:val="99"/>
    <w:semiHidden/>
    <w:unhideWhenUsed/>
    <w:rsid w:val="0067117C"/>
    <w:rPr>
      <w:color w:val="0000FF"/>
      <w:u w:val="single"/>
    </w:rPr>
  </w:style>
  <w:style w:type="character" w:customStyle="1" w:styleId="hidden">
    <w:name w:val="hidden"/>
    <w:basedOn w:val="DefaultParagraphFont"/>
    <w:rsid w:val="0067117C"/>
  </w:style>
  <w:style w:type="paragraph" w:styleId="BalloonText">
    <w:name w:val="Balloon Text"/>
    <w:basedOn w:val="Normal"/>
    <w:link w:val="BalloonTextChar"/>
    <w:uiPriority w:val="99"/>
    <w:semiHidden/>
    <w:unhideWhenUsed/>
    <w:rsid w:val="002B70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02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70D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8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7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8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0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7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0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60</Words>
  <Characters>718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laa Ali E. Abd-Alrazaq</dc:creator>
  <cp:keywords/>
  <dc:description/>
  <cp:lastModifiedBy>Dr. Alaa Ali E. Abd-Alrazaq</cp:lastModifiedBy>
  <cp:revision>8</cp:revision>
  <cp:lastPrinted>2021-08-10T05:07:00Z</cp:lastPrinted>
  <dcterms:created xsi:type="dcterms:W3CDTF">2021-08-10T05:06:00Z</dcterms:created>
  <dcterms:modified xsi:type="dcterms:W3CDTF">2022-02-16T12:56:00Z</dcterms:modified>
</cp:coreProperties>
</file>